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DB809" w14:textId="77777777" w:rsidR="00384722" w:rsidRPr="007B60FD" w:rsidRDefault="00384722" w:rsidP="004C7C47">
      <w:pPr>
        <w:jc w:val="both"/>
        <w:rPr>
          <w:rFonts w:ascii="Constantia" w:hAnsi="Constantia"/>
          <w:sz w:val="21"/>
          <w:szCs w:val="21"/>
        </w:rPr>
      </w:pPr>
    </w:p>
    <w:p w14:paraId="0C3DD35C" w14:textId="36B6ADB0" w:rsidR="00F33202" w:rsidRPr="00D861FB" w:rsidRDefault="00551CCA" w:rsidP="00806930">
      <w:pPr>
        <w:widowControl w:val="0"/>
        <w:autoSpaceDE w:val="0"/>
        <w:autoSpaceDN w:val="0"/>
        <w:adjustRightInd w:val="0"/>
        <w:spacing w:after="24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Over </w:t>
      </w:r>
      <w:r w:rsidR="002D75B7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s</w:t>
      </w:r>
      <w:r w:rsidR="00E50BCF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ix</w:t>
      </w:r>
      <w:r w:rsidR="00A039C9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(</w:t>
      </w:r>
      <w:r w:rsidR="00E50BCF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6</w:t>
      </w:r>
      <w:r w:rsidR="00A039C9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) years’</w:t>
      </w:r>
      <w:r w:rsidR="00A039C9" w:rsidRPr="00551CCA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experience</w:t>
      </w:r>
      <w:r w:rsidRPr="00551CCA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in Information Assurance which includes System Security Compliance, Authorization, Continuous Monitoring; Risk Assessments; Audit Engagements, and Annual Self-Assessment of systems security controls to achieve the Security Objectives of Confidentiality, Integrity, and Availability of the information and information system resources. I also </w:t>
      </w:r>
      <w:r w:rsidR="00B27898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po</w:t>
      </w:r>
      <w:r w:rsidR="00D36EEA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ssess strong </w:t>
      </w:r>
      <w:r w:rsidR="00271AC9" w:rsidRPr="00551CCA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problem-solving</w:t>
      </w:r>
      <w:r w:rsidRPr="00551CCA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skills, grounded knowledge in Risk Management Framework (NIST-RMF) and Systems Development Life Cycle (SDLC)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512083A7" w14:textId="177B506B" w:rsidR="00F01B7C" w:rsidRDefault="00F01B7C" w:rsidP="00F01B7C">
      <w:pPr>
        <w:widowControl w:val="0"/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</w:p>
    <w:p w14:paraId="651D23EE" w14:textId="7A42F3B6" w:rsidR="00F01B7C" w:rsidRPr="00D861FB" w:rsidRDefault="00BD1B77" w:rsidP="00F01B7C">
      <w:pPr>
        <w:pBdr>
          <w:bottom w:val="single" w:sz="4" w:space="1" w:color="auto"/>
          <w:right w:val="single" w:sz="4" w:space="4" w:color="auto"/>
        </w:pBdr>
        <w:shd w:val="clear" w:color="auto" w:fill="D99594" w:themeFill="accent2" w:themeFillTint="99"/>
        <w:tabs>
          <w:tab w:val="left" w:pos="2653"/>
        </w:tabs>
        <w:jc w:val="both"/>
        <w:rPr>
          <w:rFonts w:ascii="Times New Roman" w:hAnsi="Times New Roman"/>
          <w:b/>
          <w:smallCaps/>
          <w:sz w:val="24"/>
          <w:szCs w:val="24"/>
        </w:rPr>
      </w:pPr>
      <w:r>
        <w:rPr>
          <w:rFonts w:ascii="Times New Roman" w:hAnsi="Times New Roman"/>
          <w:b/>
          <w:smallCaps/>
          <w:sz w:val="24"/>
          <w:szCs w:val="24"/>
        </w:rPr>
        <w:t>EDUCATION</w:t>
      </w:r>
      <w:r w:rsidR="00F01B7C" w:rsidRPr="00D861FB">
        <w:rPr>
          <w:rFonts w:ascii="Times New Roman" w:hAnsi="Times New Roman"/>
          <w:b/>
          <w:smallCaps/>
          <w:sz w:val="24"/>
          <w:szCs w:val="24"/>
        </w:rPr>
        <w:t>:</w:t>
      </w:r>
    </w:p>
    <w:p w14:paraId="29F848CA" w14:textId="4AB785AA" w:rsidR="00F01B7C" w:rsidRPr="005B3C3F" w:rsidRDefault="00F01B7C" w:rsidP="005B3C3F">
      <w:pPr>
        <w:jc w:val="both"/>
        <w:rPr>
          <w:rFonts w:ascii="Times New Roman" w:hAnsi="Times New Roman"/>
          <w:bCs/>
          <w:i/>
          <w:iCs/>
          <w:sz w:val="24"/>
          <w:szCs w:val="24"/>
        </w:rPr>
      </w:pPr>
      <w:r w:rsidRPr="00D861FB">
        <w:rPr>
          <w:rFonts w:ascii="Times New Roman" w:hAnsi="Times New Roman"/>
          <w:sz w:val="24"/>
          <w:szCs w:val="24"/>
        </w:rPr>
        <w:t xml:space="preserve"> </w:t>
      </w:r>
      <w:r w:rsidR="002613A5" w:rsidRPr="0085103A">
        <w:rPr>
          <w:rFonts w:ascii="Times New Roman" w:hAnsi="Times New Roman"/>
          <w:bCs/>
          <w:i/>
          <w:iCs/>
          <w:sz w:val="24"/>
          <w:szCs w:val="24"/>
        </w:rPr>
        <w:t>Mercyhurst</w:t>
      </w:r>
      <w:r w:rsidR="00373755" w:rsidRPr="0085103A">
        <w:rPr>
          <w:rFonts w:ascii="Times New Roman" w:hAnsi="Times New Roman"/>
          <w:bCs/>
          <w:i/>
          <w:iCs/>
          <w:sz w:val="24"/>
          <w:szCs w:val="24"/>
        </w:rPr>
        <w:t xml:space="preserve"> University</w:t>
      </w:r>
      <w:r w:rsidR="00FB5A29" w:rsidRPr="0085103A">
        <w:rPr>
          <w:rFonts w:ascii="Times New Roman" w:hAnsi="Times New Roman"/>
          <w:bCs/>
          <w:i/>
          <w:iCs/>
          <w:sz w:val="24"/>
          <w:szCs w:val="24"/>
        </w:rPr>
        <w:t xml:space="preserve">, </w:t>
      </w:r>
      <w:r w:rsidR="0020393C" w:rsidRPr="0085103A">
        <w:rPr>
          <w:rFonts w:ascii="Times New Roman" w:hAnsi="Times New Roman"/>
          <w:bCs/>
          <w:i/>
          <w:iCs/>
          <w:sz w:val="24"/>
          <w:szCs w:val="24"/>
        </w:rPr>
        <w:t xml:space="preserve">Pennsylvania- </w:t>
      </w:r>
      <w:r w:rsidR="0085103A" w:rsidRPr="0085103A">
        <w:rPr>
          <w:rFonts w:ascii="Times New Roman" w:hAnsi="Times New Roman"/>
          <w:bCs/>
          <w:i/>
          <w:iCs/>
          <w:sz w:val="24"/>
          <w:szCs w:val="24"/>
        </w:rPr>
        <w:t xml:space="preserve">Associate in </w:t>
      </w:r>
      <w:r w:rsidR="002613A5" w:rsidRPr="0085103A">
        <w:rPr>
          <w:rFonts w:ascii="Times New Roman" w:hAnsi="Times New Roman"/>
          <w:bCs/>
          <w:i/>
          <w:iCs/>
          <w:sz w:val="24"/>
          <w:szCs w:val="24"/>
        </w:rPr>
        <w:t>Computer Science</w:t>
      </w:r>
    </w:p>
    <w:p w14:paraId="3549AD80" w14:textId="77777777" w:rsidR="008D5FEE" w:rsidRPr="00D861FB" w:rsidRDefault="008D5FEE" w:rsidP="00F01B7C">
      <w:pPr>
        <w:pStyle w:val="NoSpacing"/>
        <w:rPr>
          <w:rFonts w:ascii="Times New Roman" w:hAnsi="Times New Roman"/>
          <w:sz w:val="24"/>
          <w:szCs w:val="24"/>
        </w:rPr>
      </w:pPr>
    </w:p>
    <w:p w14:paraId="2D930016" w14:textId="3D1319F2" w:rsidR="00132D6E" w:rsidRPr="00132D6E" w:rsidRDefault="00132D6E" w:rsidP="00132D6E">
      <w:pPr>
        <w:pBdr>
          <w:bottom w:val="single" w:sz="4" w:space="1" w:color="auto"/>
          <w:right w:val="single" w:sz="4" w:space="4" w:color="auto"/>
        </w:pBdr>
        <w:shd w:val="clear" w:color="auto" w:fill="D99594" w:themeFill="accent2" w:themeFillTint="99"/>
        <w:tabs>
          <w:tab w:val="left" w:pos="2653"/>
        </w:tabs>
        <w:jc w:val="both"/>
        <w:rPr>
          <w:rFonts w:ascii="Times New Roman" w:hAnsi="Times New Roman"/>
          <w:b/>
          <w:smallCaps/>
          <w:sz w:val="24"/>
          <w:szCs w:val="24"/>
        </w:rPr>
      </w:pPr>
      <w:r>
        <w:rPr>
          <w:rFonts w:ascii="Times New Roman" w:hAnsi="Times New Roman"/>
          <w:b/>
          <w:smallCaps/>
          <w:sz w:val="24"/>
          <w:szCs w:val="24"/>
        </w:rPr>
        <w:t>CERTIFICATION</w:t>
      </w:r>
      <w:r w:rsidRPr="00132D6E">
        <w:rPr>
          <w:rFonts w:ascii="Times New Roman" w:hAnsi="Times New Roman"/>
          <w:b/>
          <w:smallCaps/>
          <w:sz w:val="24"/>
          <w:szCs w:val="24"/>
        </w:rPr>
        <w:t>:</w:t>
      </w:r>
    </w:p>
    <w:p w14:paraId="77A1AE26" w14:textId="781A31AF" w:rsidR="00AC3AB2" w:rsidRDefault="00AC3AB2" w:rsidP="00AC3AB2">
      <w:pPr>
        <w:jc w:val="both"/>
        <w:rPr>
          <w:rFonts w:ascii="Times New Roman" w:hAnsi="Times New Roman"/>
          <w:i/>
          <w:iCs/>
          <w:sz w:val="24"/>
          <w:szCs w:val="24"/>
        </w:rPr>
      </w:pPr>
      <w:r w:rsidRPr="00357191">
        <w:rPr>
          <w:rFonts w:ascii="Times New Roman" w:hAnsi="Times New Roman"/>
          <w:i/>
          <w:iCs/>
          <w:sz w:val="24"/>
          <w:szCs w:val="24"/>
        </w:rPr>
        <w:t>Currently Pursuing Certified Authorization Professional (CAP)</w:t>
      </w:r>
      <w:r>
        <w:rPr>
          <w:rFonts w:ascii="Times New Roman" w:hAnsi="Times New Roman"/>
          <w:i/>
          <w:iCs/>
          <w:sz w:val="24"/>
          <w:szCs w:val="24"/>
        </w:rPr>
        <w:t>.</w:t>
      </w:r>
    </w:p>
    <w:p w14:paraId="5E81CAAA" w14:textId="501A4267" w:rsidR="00373755" w:rsidRDefault="00373755" w:rsidP="00AC3AB2">
      <w:pPr>
        <w:jc w:val="both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>Redhat Certified System Adm</w:t>
      </w:r>
      <w:r w:rsidR="00DD7B78">
        <w:rPr>
          <w:rFonts w:ascii="Times New Roman" w:hAnsi="Times New Roman"/>
          <w:i/>
          <w:iCs/>
          <w:sz w:val="24"/>
          <w:szCs w:val="24"/>
        </w:rPr>
        <w:t>inistrator (RHCSA)</w:t>
      </w:r>
    </w:p>
    <w:p w14:paraId="05C8FE6C" w14:textId="0AD53BE5" w:rsidR="004F6B3B" w:rsidRDefault="004F6B3B" w:rsidP="00AC3AB2">
      <w:pPr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6A73C5C8" w14:textId="77777777" w:rsidR="004F6B3B" w:rsidRPr="00D861FB" w:rsidRDefault="004F6B3B" w:rsidP="004F6B3B">
      <w:pPr>
        <w:shd w:val="clear" w:color="auto" w:fill="D99594" w:themeFill="accent2" w:themeFillTint="99"/>
        <w:jc w:val="both"/>
        <w:rPr>
          <w:rFonts w:ascii="Times New Roman" w:hAnsi="Times New Roman"/>
          <w:b/>
          <w:smallCaps/>
          <w:sz w:val="24"/>
          <w:szCs w:val="24"/>
        </w:rPr>
      </w:pPr>
      <w:r w:rsidRPr="00D861FB">
        <w:rPr>
          <w:rFonts w:ascii="Times New Roman" w:hAnsi="Times New Roman"/>
          <w:b/>
          <w:sz w:val="24"/>
          <w:szCs w:val="24"/>
        </w:rPr>
        <w:t>ACCOMPLISHMENTS/SKILLS:</w:t>
      </w:r>
    </w:p>
    <w:p w14:paraId="76776B0F" w14:textId="77777777" w:rsidR="004F6B3B" w:rsidRDefault="004F6B3B" w:rsidP="004F6B3B">
      <w:pPr>
        <w:widowControl w:val="0"/>
        <w:numPr>
          <w:ilvl w:val="0"/>
          <w:numId w:val="36"/>
        </w:numPr>
        <w:autoSpaceDE w:val="0"/>
        <w:autoSpaceDN w:val="0"/>
        <w:spacing w:line="276" w:lineRule="auto"/>
        <w:contextualSpacing/>
        <w:rPr>
          <w:rFonts w:ascii="Times New Roman" w:hAnsi="Times New Roman"/>
          <w:sz w:val="24"/>
          <w:szCs w:val="24"/>
          <w:lang w:bidi="en-US"/>
        </w:rPr>
      </w:pPr>
      <w:r w:rsidRPr="000F0958">
        <w:rPr>
          <w:rFonts w:ascii="Times New Roman" w:hAnsi="Times New Roman"/>
          <w:sz w:val="24"/>
          <w:szCs w:val="24"/>
          <w:lang w:bidi="en-US"/>
        </w:rPr>
        <w:t>Develop</w:t>
      </w:r>
      <w:r>
        <w:rPr>
          <w:rFonts w:ascii="Times New Roman" w:hAnsi="Times New Roman"/>
          <w:sz w:val="24"/>
          <w:szCs w:val="24"/>
          <w:lang w:bidi="en-US"/>
        </w:rPr>
        <w:t>ed</w:t>
      </w:r>
      <w:r w:rsidRPr="000F0958">
        <w:rPr>
          <w:rFonts w:ascii="Times New Roman" w:hAnsi="Times New Roman"/>
          <w:sz w:val="24"/>
          <w:szCs w:val="24"/>
          <w:lang w:bidi="en-US"/>
        </w:rPr>
        <w:t xml:space="preserve"> </w:t>
      </w:r>
      <w:r>
        <w:rPr>
          <w:rFonts w:ascii="Times New Roman" w:hAnsi="Times New Roman"/>
          <w:sz w:val="24"/>
          <w:szCs w:val="24"/>
          <w:lang w:bidi="en-US"/>
        </w:rPr>
        <w:t>Security documentations</w:t>
      </w:r>
      <w:r w:rsidRPr="000F0958">
        <w:rPr>
          <w:rFonts w:ascii="Times New Roman" w:hAnsi="Times New Roman"/>
          <w:sz w:val="24"/>
          <w:szCs w:val="24"/>
          <w:lang w:bidi="en-US"/>
        </w:rPr>
        <w:t xml:space="preserve"> (SSP, CP, CPT</w:t>
      </w:r>
      <w:r>
        <w:rPr>
          <w:rFonts w:ascii="Times New Roman" w:hAnsi="Times New Roman"/>
          <w:sz w:val="24"/>
          <w:szCs w:val="24"/>
          <w:lang w:bidi="en-US"/>
        </w:rPr>
        <w:t xml:space="preserve">, </w:t>
      </w:r>
      <w:r w:rsidRPr="000F0958">
        <w:rPr>
          <w:rFonts w:ascii="Times New Roman" w:hAnsi="Times New Roman"/>
          <w:sz w:val="24"/>
          <w:szCs w:val="24"/>
          <w:lang w:bidi="en-US"/>
        </w:rPr>
        <w:t>POA</w:t>
      </w:r>
      <w:r>
        <w:rPr>
          <w:rFonts w:ascii="Times New Roman" w:hAnsi="Times New Roman"/>
          <w:sz w:val="24"/>
          <w:szCs w:val="24"/>
          <w:lang w:bidi="en-US"/>
        </w:rPr>
        <w:t>&amp;</w:t>
      </w:r>
      <w:r w:rsidRPr="000F0958">
        <w:rPr>
          <w:rFonts w:ascii="Times New Roman" w:hAnsi="Times New Roman"/>
          <w:sz w:val="24"/>
          <w:szCs w:val="24"/>
          <w:lang w:bidi="en-US"/>
        </w:rPr>
        <w:t>M</w:t>
      </w:r>
      <w:r>
        <w:rPr>
          <w:rFonts w:ascii="Times New Roman" w:hAnsi="Times New Roman"/>
          <w:sz w:val="24"/>
          <w:szCs w:val="24"/>
          <w:lang w:bidi="en-US"/>
        </w:rPr>
        <w:t xml:space="preserve">, </w:t>
      </w:r>
      <w:r w:rsidRPr="000F0958">
        <w:rPr>
          <w:rFonts w:ascii="Times New Roman" w:hAnsi="Times New Roman"/>
          <w:sz w:val="24"/>
          <w:szCs w:val="24"/>
          <w:lang w:bidi="en-US"/>
        </w:rPr>
        <w:t>PTA, PIA, RAR,</w:t>
      </w:r>
      <w:r>
        <w:rPr>
          <w:rFonts w:ascii="Times New Roman" w:hAnsi="Times New Roman"/>
          <w:sz w:val="24"/>
          <w:szCs w:val="24"/>
          <w:lang w:bidi="en-US"/>
        </w:rPr>
        <w:t>)</w:t>
      </w:r>
    </w:p>
    <w:p w14:paraId="5E5323BF" w14:textId="77777777" w:rsidR="004F6B3B" w:rsidRPr="00DA25D3" w:rsidRDefault="004F6B3B" w:rsidP="004F6B3B">
      <w:pPr>
        <w:pStyle w:val="ListParagraph"/>
        <w:numPr>
          <w:ilvl w:val="0"/>
          <w:numId w:val="36"/>
        </w:numPr>
        <w:shd w:val="clear" w:color="auto" w:fill="FFFFFF"/>
        <w:rPr>
          <w:rFonts w:ascii="Times New Roman" w:hAnsi="Times New Roman"/>
          <w:color w:val="000000"/>
          <w:sz w:val="24"/>
          <w:szCs w:val="24"/>
        </w:rPr>
      </w:pPr>
      <w:r w:rsidRPr="004F713E">
        <w:rPr>
          <w:rFonts w:ascii="Times New Roman" w:hAnsi="Times New Roman"/>
          <w:color w:val="000000"/>
          <w:sz w:val="24"/>
          <w:szCs w:val="24"/>
        </w:rPr>
        <w:t>Developed Security Assessment Artifacts (</w:t>
      </w:r>
      <w:r>
        <w:rPr>
          <w:rFonts w:ascii="Times New Roman" w:hAnsi="Times New Roman"/>
          <w:color w:val="000000"/>
          <w:sz w:val="24"/>
          <w:szCs w:val="24"/>
        </w:rPr>
        <w:t>SAP, TEST PLANS, SAR</w:t>
      </w:r>
      <w:r w:rsidRPr="004F713E">
        <w:rPr>
          <w:rFonts w:ascii="Times New Roman" w:hAnsi="Times New Roman"/>
          <w:color w:val="000000"/>
          <w:sz w:val="24"/>
          <w:szCs w:val="24"/>
        </w:rPr>
        <w:t>)</w:t>
      </w:r>
    </w:p>
    <w:p w14:paraId="368F359F" w14:textId="49605151" w:rsidR="004F6B3B" w:rsidRDefault="004F6B3B" w:rsidP="004F6B3B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 w:rsidRPr="00D861FB">
        <w:rPr>
          <w:rFonts w:ascii="Times New Roman" w:hAnsi="Times New Roman"/>
          <w:color w:val="000000" w:themeColor="text1"/>
          <w:sz w:val="24"/>
          <w:szCs w:val="24"/>
        </w:rPr>
        <w:t xml:space="preserve">Vulnerability </w:t>
      </w:r>
      <w:r>
        <w:rPr>
          <w:rFonts w:ascii="Times New Roman" w:hAnsi="Times New Roman"/>
          <w:color w:val="000000" w:themeColor="text1"/>
          <w:sz w:val="24"/>
          <w:szCs w:val="24"/>
        </w:rPr>
        <w:t>assessment using tools</w:t>
      </w:r>
      <w:r w:rsidRPr="00D861FB">
        <w:rPr>
          <w:rFonts w:ascii="Times New Roman" w:hAnsi="Times New Roman"/>
          <w:color w:val="000000" w:themeColor="text1"/>
          <w:sz w:val="24"/>
          <w:szCs w:val="24"/>
        </w:rPr>
        <w:t xml:space="preserve"> such as Nessus, WebInspect</w:t>
      </w:r>
      <w:r w:rsidR="006B6EA9">
        <w:rPr>
          <w:rFonts w:ascii="Times New Roman" w:hAnsi="Times New Roman"/>
          <w:color w:val="000000" w:themeColor="text1"/>
          <w:sz w:val="24"/>
          <w:szCs w:val="24"/>
        </w:rPr>
        <w:t xml:space="preserve"> and Qualys </w:t>
      </w:r>
      <w:r w:rsidR="00C4256A">
        <w:rPr>
          <w:rFonts w:ascii="Times New Roman" w:hAnsi="Times New Roman"/>
          <w:color w:val="000000" w:themeColor="text1"/>
          <w:sz w:val="24"/>
          <w:szCs w:val="24"/>
        </w:rPr>
        <w:t>WAS</w:t>
      </w:r>
    </w:p>
    <w:p w14:paraId="2F08E96F" w14:textId="77777777" w:rsidR="004F6B3B" w:rsidRDefault="004F6B3B" w:rsidP="004F6B3B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Deeply knowledgeable in FISMA compliance and NIST Special Publications</w:t>
      </w:r>
      <w:r w:rsidRPr="00D861F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03F0048B" w14:textId="34643F16" w:rsidR="004F6B3B" w:rsidRDefault="004F6B3B" w:rsidP="004F6B3B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Efficient in preparing ATO packages</w:t>
      </w:r>
    </w:p>
    <w:p w14:paraId="04D50730" w14:textId="242079CD" w:rsidR="00A40AE0" w:rsidRPr="00A40AE0" w:rsidRDefault="00A40AE0" w:rsidP="00A40AE0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E</w:t>
      </w:r>
      <w:r w:rsidR="00DB728B">
        <w:rPr>
          <w:rFonts w:ascii="Times New Roman" w:hAnsi="Times New Roman"/>
          <w:color w:val="000000" w:themeColor="text1"/>
          <w:sz w:val="24"/>
          <w:szCs w:val="24"/>
        </w:rPr>
        <w:t>fficient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in Continuous Monitoring tasks such as Scan Analysis, update Security Documentations, Security Impact Analysis, Contingency Plan Test and Annual Assessments.</w:t>
      </w:r>
    </w:p>
    <w:p w14:paraId="29EB0B55" w14:textId="77777777" w:rsidR="004F6B3B" w:rsidRPr="005F2E39" w:rsidRDefault="004F6B3B" w:rsidP="004F6B3B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Specialized in NIST RMF</w:t>
      </w:r>
    </w:p>
    <w:p w14:paraId="391E969E" w14:textId="77777777" w:rsidR="004F6B3B" w:rsidRPr="00EA2042" w:rsidRDefault="004F6B3B" w:rsidP="004F6B3B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Efficient in Preparing </w:t>
      </w:r>
      <w:r w:rsidRPr="00D861FB">
        <w:rPr>
          <w:rFonts w:ascii="Times New Roman" w:eastAsia="Times New Roman" w:hAnsi="Times New Roman"/>
          <w:color w:val="000000" w:themeColor="text1"/>
          <w:sz w:val="24"/>
          <w:szCs w:val="24"/>
        </w:rPr>
        <w:t>Security Assessment &amp; Authorization</w:t>
      </w:r>
      <w:r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packages</w:t>
      </w:r>
    </w:p>
    <w:p w14:paraId="658503F6" w14:textId="77777777" w:rsidR="004F6B3B" w:rsidRPr="00D861FB" w:rsidRDefault="004F6B3B" w:rsidP="004F6B3B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Efficient in preparing </w:t>
      </w:r>
      <w:r w:rsidRPr="00D861FB">
        <w:rPr>
          <w:rFonts w:ascii="Times New Roman" w:hAnsi="Times New Roman"/>
          <w:color w:val="000000" w:themeColor="text1"/>
          <w:sz w:val="24"/>
          <w:szCs w:val="24"/>
        </w:rPr>
        <w:t>Risk Assessment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according to NIST standards</w:t>
      </w:r>
      <w:r w:rsidRPr="00D861FB">
        <w:rPr>
          <w:rFonts w:ascii="Times New Roman" w:hAnsi="Times New Roman"/>
          <w:color w:val="000000" w:themeColor="text1"/>
          <w:sz w:val="24"/>
          <w:szCs w:val="24"/>
        </w:rPr>
        <w:t xml:space="preserve">    </w:t>
      </w:r>
    </w:p>
    <w:p w14:paraId="3AF5E908" w14:textId="77777777" w:rsidR="004F6B3B" w:rsidRPr="00234908" w:rsidRDefault="004F6B3B" w:rsidP="004F6B3B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 w:rsidRPr="00D861FB">
        <w:rPr>
          <w:rFonts w:ascii="Times New Roman" w:hAnsi="Times New Roman"/>
          <w:color w:val="000000" w:themeColor="text1"/>
          <w:sz w:val="24"/>
          <w:szCs w:val="24"/>
        </w:rPr>
        <w:t xml:space="preserve">POA&amp;M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and Risk </w:t>
      </w:r>
      <w:r w:rsidRPr="00D861FB">
        <w:rPr>
          <w:rFonts w:ascii="Times New Roman" w:hAnsi="Times New Roman"/>
          <w:color w:val="000000" w:themeColor="text1"/>
          <w:sz w:val="24"/>
          <w:szCs w:val="24"/>
        </w:rPr>
        <w:t>Management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specialist</w:t>
      </w:r>
    </w:p>
    <w:p w14:paraId="06F9AAA2" w14:textId="0BD0C8A6" w:rsidR="004F6B3B" w:rsidRPr="00D861FB" w:rsidRDefault="004F6B3B" w:rsidP="004F6B3B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GRC tools such as </w:t>
      </w:r>
      <w:r w:rsidRPr="00D861FB">
        <w:rPr>
          <w:rFonts w:ascii="Times New Roman" w:hAnsi="Times New Roman"/>
          <w:color w:val="000000" w:themeColor="text1"/>
          <w:sz w:val="24"/>
          <w:szCs w:val="24"/>
        </w:rPr>
        <w:t xml:space="preserve">CSAM, </w:t>
      </w:r>
      <w:r w:rsidR="006433B5">
        <w:rPr>
          <w:rFonts w:ascii="Times New Roman" w:hAnsi="Times New Roman"/>
          <w:color w:val="000000" w:themeColor="text1"/>
          <w:sz w:val="24"/>
          <w:szCs w:val="24"/>
        </w:rPr>
        <w:t xml:space="preserve">XACTA, </w:t>
      </w:r>
      <w:r w:rsidRPr="00D861FB">
        <w:rPr>
          <w:rFonts w:ascii="Times New Roman" w:hAnsi="Times New Roman"/>
          <w:color w:val="000000" w:themeColor="text1"/>
          <w:sz w:val="24"/>
          <w:szCs w:val="24"/>
        </w:rPr>
        <w:t>SharePoint</w:t>
      </w:r>
    </w:p>
    <w:p w14:paraId="3313AA58" w14:textId="7DE57C06" w:rsidR="004F6B3B" w:rsidRPr="0056395E" w:rsidRDefault="004F6B3B" w:rsidP="004F6B3B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 w:rsidRPr="00D861FB">
        <w:rPr>
          <w:rFonts w:ascii="Times New Roman" w:hAnsi="Times New Roman"/>
          <w:color w:val="000000"/>
          <w:sz w:val="24"/>
          <w:szCs w:val="24"/>
        </w:rPr>
        <w:t>Windows MS-Project, MS Office, MS-Outlook, MS-Spreadsheet, MS-Visio</w:t>
      </w:r>
    </w:p>
    <w:p w14:paraId="1D9A34D4" w14:textId="777815D2" w:rsidR="0056395E" w:rsidRPr="00726213" w:rsidRDefault="00726213" w:rsidP="004F6B3B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Technical skills:</w:t>
      </w:r>
      <w:r w:rsidR="00026F01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56395E">
        <w:rPr>
          <w:rFonts w:ascii="Times New Roman" w:hAnsi="Times New Roman"/>
          <w:color w:val="000000"/>
          <w:sz w:val="24"/>
          <w:szCs w:val="24"/>
        </w:rPr>
        <w:t xml:space="preserve">Ansible, Puppet, Git, </w:t>
      </w:r>
      <w:r w:rsidR="00EA2AD1">
        <w:rPr>
          <w:rFonts w:ascii="Times New Roman" w:hAnsi="Times New Roman"/>
          <w:color w:val="000000"/>
          <w:sz w:val="24"/>
          <w:szCs w:val="24"/>
        </w:rPr>
        <w:t>GitHub, Jenkins, Docker</w:t>
      </w:r>
      <w:r w:rsidR="0051097E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51097E" w:rsidRPr="003B0DBA">
        <w:rPr>
          <w:rFonts w:ascii="Times New Roman" w:eastAsia="Droid Sans" w:hAnsi="Times New Roman"/>
          <w:color w:val="000000"/>
          <w:sz w:val="24"/>
          <w:szCs w:val="24"/>
        </w:rPr>
        <w:t xml:space="preserve">CentOS 6/7,RHEL 6/7, </w:t>
      </w:r>
      <w:r w:rsidR="004E15C3" w:rsidRPr="003B0DBA">
        <w:rPr>
          <w:rFonts w:ascii="Times New Roman" w:eastAsia="Droid Sans" w:hAnsi="Times New Roman"/>
          <w:color w:val="000000"/>
          <w:sz w:val="24"/>
          <w:szCs w:val="24"/>
        </w:rPr>
        <w:t>Oracle, MySQL, Active Directory</w:t>
      </w:r>
      <w:r w:rsidR="009B0876" w:rsidRPr="003B0DBA">
        <w:rPr>
          <w:rFonts w:ascii="Times New Roman" w:eastAsia="Droid Sans" w:hAnsi="Times New Roman"/>
          <w:color w:val="000000"/>
          <w:sz w:val="24"/>
          <w:szCs w:val="24"/>
        </w:rPr>
        <w:t>, LDAP, Splunk</w:t>
      </w:r>
      <w:r w:rsidRPr="00726213">
        <w:rPr>
          <w:rFonts w:ascii="Times New Roman" w:eastAsia="Droid Sans" w:hAnsi="Times New Roman"/>
          <w:color w:val="000000"/>
          <w:sz w:val="24"/>
          <w:szCs w:val="24"/>
        </w:rPr>
        <w:t xml:space="preserve">, </w:t>
      </w:r>
      <w:r w:rsidRPr="00726213">
        <w:rPr>
          <w:rFonts w:ascii="Times New Roman" w:hAnsi="Times New Roman"/>
          <w:sz w:val="21"/>
          <w:szCs w:val="21"/>
          <w:shd w:val="clear" w:color="auto" w:fill="FFFFFF"/>
        </w:rPr>
        <w:t xml:space="preserve"> EventLog Analyzer,</w:t>
      </w:r>
      <w:r w:rsidR="0096116F">
        <w:rPr>
          <w:rFonts w:ascii="Times New Roman" w:hAnsi="Times New Roman"/>
          <w:sz w:val="21"/>
          <w:szCs w:val="21"/>
          <w:shd w:val="clear" w:color="auto" w:fill="FFFFFF"/>
        </w:rPr>
        <w:t xml:space="preserve"> ServiceNow,</w:t>
      </w:r>
      <w:r w:rsidRPr="00726213">
        <w:rPr>
          <w:rFonts w:ascii="Times New Roman" w:hAnsi="Times New Roman"/>
          <w:sz w:val="21"/>
          <w:szCs w:val="21"/>
          <w:shd w:val="clear" w:color="auto" w:fill="FFFFFF"/>
        </w:rPr>
        <w:t xml:space="preserve"> Desktop Central, </w:t>
      </w:r>
      <w:r w:rsidRPr="00726213">
        <w:rPr>
          <w:rFonts w:ascii="Times New Roman" w:eastAsia="Droid Sans" w:hAnsi="Times New Roman"/>
        </w:rPr>
        <w:t>Symantec, Solarwinds</w:t>
      </w:r>
    </w:p>
    <w:p w14:paraId="1E8F446C" w14:textId="79409AD4" w:rsidR="000926CD" w:rsidRPr="003B0DBA" w:rsidRDefault="000926CD" w:rsidP="004F6B3B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 w:rsidRPr="003B0DBA">
        <w:rPr>
          <w:rFonts w:ascii="Times New Roman" w:eastAsia="Droid Sans" w:hAnsi="Times New Roman"/>
          <w:color w:val="000000"/>
          <w:sz w:val="24"/>
          <w:szCs w:val="24"/>
        </w:rPr>
        <w:t>Creating Linux Virtual Machines using VMware Center.</w:t>
      </w:r>
    </w:p>
    <w:p w14:paraId="37474278" w14:textId="00346BF3" w:rsidR="000926CD" w:rsidRPr="003B0DBA" w:rsidRDefault="00FA07CD" w:rsidP="003B0DBA">
      <w:pPr>
        <w:pStyle w:val="ListParagraph"/>
        <w:numPr>
          <w:ilvl w:val="0"/>
          <w:numId w:val="36"/>
        </w:numPr>
        <w:rPr>
          <w:rFonts w:ascii="Times New Roman" w:eastAsia="Times New Roman" w:hAnsi="Times New Roman"/>
          <w:sz w:val="24"/>
          <w:szCs w:val="24"/>
        </w:rPr>
      </w:pPr>
      <w:r w:rsidRPr="003B0DBA">
        <w:rPr>
          <w:rFonts w:ascii="Times New Roman" w:eastAsia="Droid Sans" w:hAnsi="Times New Roman"/>
          <w:color w:val="000000"/>
          <w:sz w:val="24"/>
          <w:szCs w:val="24"/>
        </w:rPr>
        <w:t>Experience in Installing Firmware Upgrades, kernel patches, systems configuration, performance tuning on Unix/Linux systems. </w:t>
      </w:r>
    </w:p>
    <w:p w14:paraId="67D3F441" w14:textId="20C41CBD" w:rsidR="006D217A" w:rsidRPr="00F01B7C" w:rsidRDefault="006D217A" w:rsidP="004F6B3B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Auditing, </w:t>
      </w:r>
      <w:r w:rsidR="006F70C4">
        <w:rPr>
          <w:rFonts w:ascii="Times New Roman" w:hAnsi="Times New Roman"/>
          <w:color w:val="000000"/>
          <w:sz w:val="24"/>
          <w:szCs w:val="24"/>
        </w:rPr>
        <w:t>compliance,</w:t>
      </w:r>
      <w:r w:rsidR="00D97EEA">
        <w:rPr>
          <w:rFonts w:ascii="Times New Roman" w:hAnsi="Times New Roman"/>
          <w:color w:val="000000"/>
          <w:sz w:val="24"/>
          <w:szCs w:val="24"/>
        </w:rPr>
        <w:t xml:space="preserve"> and regulatory experience</w:t>
      </w:r>
    </w:p>
    <w:p w14:paraId="31677EAF" w14:textId="6C8A6358" w:rsidR="004F6B3B" w:rsidRDefault="004F6B3B" w:rsidP="00AC3AB2">
      <w:pPr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0C3DD364" w14:textId="541BACF0" w:rsidR="00B235E4" w:rsidRPr="00D861FB" w:rsidRDefault="00B235E4" w:rsidP="00806930">
      <w:pPr>
        <w:tabs>
          <w:tab w:val="left" w:pos="2653"/>
        </w:tabs>
        <w:ind w:left="360"/>
        <w:jc w:val="both"/>
        <w:rPr>
          <w:rFonts w:ascii="Times New Roman" w:hAnsi="Times New Roman"/>
          <w:sz w:val="24"/>
          <w:szCs w:val="24"/>
        </w:rPr>
      </w:pPr>
    </w:p>
    <w:p w14:paraId="0C3DD365" w14:textId="77777777" w:rsidR="008038D9" w:rsidRPr="00D861FB" w:rsidRDefault="00806930" w:rsidP="00270CEB">
      <w:pPr>
        <w:pBdr>
          <w:bottom w:val="single" w:sz="4" w:space="1" w:color="auto"/>
          <w:right w:val="single" w:sz="4" w:space="4" w:color="auto"/>
        </w:pBdr>
        <w:shd w:val="clear" w:color="auto" w:fill="D99594" w:themeFill="accent2" w:themeFillTint="99"/>
        <w:tabs>
          <w:tab w:val="left" w:pos="2653"/>
        </w:tabs>
        <w:jc w:val="both"/>
        <w:rPr>
          <w:rFonts w:ascii="Times New Roman" w:hAnsi="Times New Roman"/>
          <w:b/>
          <w:smallCaps/>
          <w:sz w:val="24"/>
          <w:szCs w:val="24"/>
        </w:rPr>
      </w:pPr>
      <w:r w:rsidRPr="00D861FB">
        <w:rPr>
          <w:rFonts w:ascii="Times New Roman" w:hAnsi="Times New Roman"/>
          <w:b/>
          <w:smallCaps/>
          <w:sz w:val="24"/>
          <w:szCs w:val="24"/>
        </w:rPr>
        <w:t>professional experience:</w:t>
      </w:r>
    </w:p>
    <w:p w14:paraId="0C3DD366" w14:textId="77777777" w:rsidR="00B16120" w:rsidRPr="00D861FB" w:rsidRDefault="002F607B" w:rsidP="00FD27F6">
      <w:pPr>
        <w:pStyle w:val="NoSpacing"/>
        <w:rPr>
          <w:rFonts w:ascii="Times New Roman" w:hAnsi="Times New Roman"/>
          <w:sz w:val="24"/>
          <w:szCs w:val="24"/>
        </w:rPr>
      </w:pPr>
      <w:r w:rsidRPr="00D861FB">
        <w:rPr>
          <w:rFonts w:ascii="Times New Roman" w:hAnsi="Times New Roman"/>
          <w:sz w:val="24"/>
          <w:szCs w:val="24"/>
        </w:rPr>
        <w:t xml:space="preserve"> </w:t>
      </w:r>
    </w:p>
    <w:p w14:paraId="0C3DD367" w14:textId="77777777" w:rsidR="00806930" w:rsidRPr="00D861FB" w:rsidRDefault="00806930" w:rsidP="00806930">
      <w:pPr>
        <w:jc w:val="both"/>
        <w:rPr>
          <w:rFonts w:ascii="Times New Roman" w:hAnsi="Times New Roman"/>
          <w:b/>
          <w:sz w:val="24"/>
          <w:szCs w:val="24"/>
        </w:rPr>
      </w:pPr>
      <w:r w:rsidRPr="00D861FB">
        <w:rPr>
          <w:rFonts w:ascii="Times New Roman" w:hAnsi="Times New Roman"/>
          <w:b/>
          <w:sz w:val="24"/>
          <w:szCs w:val="24"/>
        </w:rPr>
        <w:t xml:space="preserve">Cornerstone Global Technologies LLC </w:t>
      </w:r>
    </w:p>
    <w:p w14:paraId="0C3DD368" w14:textId="686BBB8D" w:rsidR="00806930" w:rsidRPr="00B36A3B" w:rsidRDefault="007D1DC3" w:rsidP="00806930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ethesda</w:t>
      </w:r>
      <w:r w:rsidR="001E4F8E" w:rsidRPr="00B36A3B">
        <w:rPr>
          <w:rFonts w:ascii="Times New Roman" w:hAnsi="Times New Roman"/>
          <w:b/>
          <w:sz w:val="24"/>
          <w:szCs w:val="24"/>
        </w:rPr>
        <w:t xml:space="preserve">, </w:t>
      </w:r>
      <w:r w:rsidR="009D6209">
        <w:rPr>
          <w:rFonts w:ascii="Times New Roman" w:hAnsi="Times New Roman"/>
          <w:b/>
          <w:sz w:val="24"/>
          <w:szCs w:val="24"/>
        </w:rPr>
        <w:t>MD</w:t>
      </w:r>
      <w:r w:rsidR="00806930" w:rsidRPr="00B36A3B">
        <w:rPr>
          <w:rFonts w:ascii="Times New Roman" w:hAnsi="Times New Roman"/>
          <w:b/>
          <w:sz w:val="24"/>
          <w:szCs w:val="24"/>
        </w:rPr>
        <w:t xml:space="preserve">                                 </w:t>
      </w:r>
    </w:p>
    <w:p w14:paraId="0C3DD369" w14:textId="60E274D9" w:rsidR="00806930" w:rsidRPr="00B36A3B" w:rsidRDefault="00905625" w:rsidP="00806930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ebruary</w:t>
      </w:r>
      <w:r w:rsidR="00E02C2F" w:rsidRPr="00B36A3B">
        <w:rPr>
          <w:rFonts w:ascii="Times New Roman" w:hAnsi="Times New Roman"/>
          <w:b/>
          <w:sz w:val="24"/>
          <w:szCs w:val="24"/>
        </w:rPr>
        <w:t xml:space="preserve"> 201</w:t>
      </w:r>
      <w:r w:rsidR="00123178">
        <w:rPr>
          <w:rFonts w:ascii="Times New Roman" w:hAnsi="Times New Roman"/>
          <w:b/>
          <w:sz w:val="24"/>
          <w:szCs w:val="24"/>
        </w:rPr>
        <w:t>8</w:t>
      </w:r>
      <w:r w:rsidR="00806930" w:rsidRPr="00B36A3B">
        <w:rPr>
          <w:rFonts w:ascii="Times New Roman" w:hAnsi="Times New Roman"/>
          <w:b/>
          <w:sz w:val="24"/>
          <w:szCs w:val="24"/>
        </w:rPr>
        <w:t xml:space="preserve"> – Present</w:t>
      </w:r>
    </w:p>
    <w:p w14:paraId="0C3DD36A" w14:textId="77777777" w:rsidR="00806930" w:rsidRPr="00D861FB" w:rsidRDefault="00806930" w:rsidP="00806930">
      <w:pPr>
        <w:jc w:val="both"/>
        <w:rPr>
          <w:rFonts w:ascii="Times New Roman" w:hAnsi="Times New Roman"/>
          <w:b/>
          <w:color w:val="00000A"/>
          <w:sz w:val="24"/>
          <w:szCs w:val="24"/>
          <w:u w:val="single"/>
        </w:rPr>
      </w:pPr>
    </w:p>
    <w:p w14:paraId="0C3DD36B" w14:textId="51B92A7F" w:rsidR="00806930" w:rsidRPr="00D861FB" w:rsidRDefault="00806930" w:rsidP="00806930">
      <w:pPr>
        <w:jc w:val="both"/>
        <w:rPr>
          <w:rFonts w:ascii="Times New Roman" w:hAnsi="Times New Roman"/>
          <w:b/>
          <w:sz w:val="24"/>
          <w:szCs w:val="24"/>
        </w:rPr>
      </w:pPr>
      <w:r w:rsidRPr="00D861FB">
        <w:rPr>
          <w:rFonts w:ascii="Times New Roman" w:hAnsi="Times New Roman"/>
          <w:b/>
          <w:sz w:val="24"/>
          <w:szCs w:val="24"/>
        </w:rPr>
        <w:lastRenderedPageBreak/>
        <w:t xml:space="preserve">Information Assurance </w:t>
      </w:r>
      <w:r w:rsidR="002945CE">
        <w:rPr>
          <w:rFonts w:ascii="Times New Roman" w:hAnsi="Times New Roman"/>
          <w:b/>
          <w:sz w:val="24"/>
          <w:szCs w:val="24"/>
        </w:rPr>
        <w:t>Engineer:</w:t>
      </w:r>
    </w:p>
    <w:p w14:paraId="52B66CC4" w14:textId="77777777" w:rsidR="00E23846" w:rsidRPr="00E23846" w:rsidRDefault="00E23846" w:rsidP="00E23846">
      <w:pPr>
        <w:widowControl w:val="0"/>
        <w:numPr>
          <w:ilvl w:val="0"/>
          <w:numId w:val="39"/>
        </w:numPr>
        <w:autoSpaceDE w:val="0"/>
        <w:autoSpaceDN w:val="0"/>
        <w:adjustRightInd w:val="0"/>
        <w:contextualSpacing/>
        <w:rPr>
          <w:rFonts w:ascii="Times New Roman" w:hAnsi="Times New Roman"/>
          <w:color w:val="000000" w:themeColor="text1"/>
          <w:sz w:val="24"/>
          <w:szCs w:val="24"/>
        </w:rPr>
      </w:pPr>
      <w:r w:rsidRPr="00E23846">
        <w:rPr>
          <w:rFonts w:ascii="Times New Roman" w:hAnsi="Times New Roman"/>
          <w:color w:val="000000" w:themeColor="text1"/>
          <w:sz w:val="24"/>
          <w:szCs w:val="24"/>
        </w:rPr>
        <w:t>Conduct FISMA-based security risk assessments for various systems and applications</w:t>
      </w:r>
    </w:p>
    <w:p w14:paraId="3B776ED3" w14:textId="31C4C6B7" w:rsidR="00E23846" w:rsidRPr="00E23846" w:rsidRDefault="00E23846" w:rsidP="00E23846">
      <w:pPr>
        <w:widowControl w:val="0"/>
        <w:numPr>
          <w:ilvl w:val="0"/>
          <w:numId w:val="44"/>
        </w:numPr>
        <w:autoSpaceDE w:val="0"/>
        <w:autoSpaceDN w:val="0"/>
        <w:adjustRightInd w:val="0"/>
        <w:contextualSpacing/>
        <w:rPr>
          <w:rFonts w:ascii="Times New Roman" w:eastAsiaTheme="minorEastAsia" w:hAnsi="Times New Roman"/>
          <w:color w:val="000000" w:themeColor="text1"/>
          <w:sz w:val="24"/>
          <w:szCs w:val="24"/>
        </w:rPr>
      </w:pPr>
      <w:r w:rsidRPr="00E23846">
        <w:rPr>
          <w:rFonts w:ascii="Times New Roman" w:eastAsiaTheme="minorEastAsia" w:hAnsi="Times New Roman"/>
          <w:color w:val="000000" w:themeColor="text1"/>
          <w:sz w:val="24"/>
          <w:szCs w:val="24"/>
        </w:rPr>
        <w:t>Assist System Owners and ISSO in preparing certification and Accreditation package</w:t>
      </w:r>
      <w:r w:rsidR="00882F27">
        <w:rPr>
          <w:rFonts w:ascii="Times New Roman" w:eastAsiaTheme="minorEastAsia" w:hAnsi="Times New Roman"/>
          <w:color w:val="000000" w:themeColor="text1"/>
          <w:sz w:val="24"/>
          <w:szCs w:val="24"/>
        </w:rPr>
        <w:t>s</w:t>
      </w:r>
    </w:p>
    <w:p w14:paraId="6FE36366" w14:textId="6FCBDFDE" w:rsidR="00E23846" w:rsidRPr="00E23846" w:rsidRDefault="00E23846" w:rsidP="00E23846">
      <w:pPr>
        <w:widowControl w:val="0"/>
        <w:numPr>
          <w:ilvl w:val="0"/>
          <w:numId w:val="44"/>
        </w:numPr>
        <w:autoSpaceDE w:val="0"/>
        <w:autoSpaceDN w:val="0"/>
        <w:adjustRightInd w:val="0"/>
        <w:contextualSpacing/>
        <w:rPr>
          <w:rFonts w:ascii="Times New Roman" w:hAnsi="Times New Roman"/>
          <w:color w:val="000000" w:themeColor="text1"/>
          <w:sz w:val="24"/>
          <w:szCs w:val="24"/>
        </w:rPr>
      </w:pPr>
      <w:r w:rsidRPr="00E23846">
        <w:rPr>
          <w:rFonts w:ascii="Times New Roman" w:hAnsi="Times New Roman"/>
          <w:color w:val="000000" w:themeColor="text1"/>
          <w:sz w:val="24"/>
          <w:szCs w:val="24"/>
        </w:rPr>
        <w:t xml:space="preserve">Familiarity with all </w:t>
      </w:r>
      <w:r w:rsidR="00882F27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Pr="00E23846">
        <w:rPr>
          <w:rFonts w:ascii="Times New Roman" w:hAnsi="Times New Roman"/>
          <w:color w:val="000000" w:themeColor="text1"/>
          <w:sz w:val="24"/>
          <w:szCs w:val="24"/>
        </w:rPr>
        <w:t>phases of security Assessment and Authorization</w:t>
      </w:r>
      <w:r w:rsidR="00882F27">
        <w:rPr>
          <w:rFonts w:ascii="Times New Roman" w:hAnsi="Times New Roman"/>
          <w:color w:val="000000" w:themeColor="text1"/>
          <w:sz w:val="24"/>
          <w:szCs w:val="24"/>
        </w:rPr>
        <w:t xml:space="preserve"> process</w:t>
      </w:r>
    </w:p>
    <w:p w14:paraId="01693C97" w14:textId="77777777" w:rsidR="00E23846" w:rsidRPr="00E23846" w:rsidRDefault="00E23846" w:rsidP="00E23846">
      <w:pPr>
        <w:widowControl w:val="0"/>
        <w:numPr>
          <w:ilvl w:val="0"/>
          <w:numId w:val="44"/>
        </w:numPr>
        <w:autoSpaceDE w:val="0"/>
        <w:autoSpaceDN w:val="0"/>
        <w:adjustRightInd w:val="0"/>
        <w:contextualSpacing/>
        <w:rPr>
          <w:rFonts w:ascii="Times New Roman" w:eastAsiaTheme="minorEastAsia" w:hAnsi="Times New Roman"/>
          <w:bCs/>
          <w:color w:val="000000" w:themeColor="text1"/>
          <w:sz w:val="24"/>
          <w:szCs w:val="24"/>
          <w:u w:val="single"/>
        </w:rPr>
      </w:pPr>
      <w:r w:rsidRPr="00E23846">
        <w:rPr>
          <w:rFonts w:ascii="Times New Roman" w:hAnsi="Times New Roman"/>
          <w:color w:val="000000" w:themeColor="text1"/>
          <w:sz w:val="24"/>
          <w:szCs w:val="24"/>
        </w:rPr>
        <w:t>Created post assessment reports and recommendations for security relevant findings.</w:t>
      </w:r>
    </w:p>
    <w:p w14:paraId="016DCE8A" w14:textId="77777777" w:rsidR="00882F27" w:rsidRPr="00882F27" w:rsidRDefault="00E23846" w:rsidP="00E23846">
      <w:pPr>
        <w:widowControl w:val="0"/>
        <w:numPr>
          <w:ilvl w:val="0"/>
          <w:numId w:val="44"/>
        </w:numPr>
        <w:autoSpaceDE w:val="0"/>
        <w:autoSpaceDN w:val="0"/>
        <w:adjustRightInd w:val="0"/>
        <w:contextualSpacing/>
        <w:rPr>
          <w:rFonts w:ascii="Times New Roman" w:eastAsiaTheme="minorEastAsia" w:hAnsi="Times New Roman"/>
          <w:bCs/>
          <w:color w:val="000000" w:themeColor="text1"/>
          <w:sz w:val="24"/>
          <w:szCs w:val="24"/>
          <w:u w:val="single"/>
        </w:rPr>
      </w:pPr>
      <w:r w:rsidRPr="00E23846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Conduct security control assessments to assess the adequacy of management, operational, privacy, and technical security controls implemented. </w:t>
      </w:r>
    </w:p>
    <w:p w14:paraId="3D461C23" w14:textId="5819D807" w:rsidR="00E23846" w:rsidRPr="00E23846" w:rsidRDefault="00882F27" w:rsidP="00E23846">
      <w:pPr>
        <w:widowControl w:val="0"/>
        <w:numPr>
          <w:ilvl w:val="0"/>
          <w:numId w:val="44"/>
        </w:numPr>
        <w:autoSpaceDE w:val="0"/>
        <w:autoSpaceDN w:val="0"/>
        <w:adjustRightInd w:val="0"/>
        <w:contextualSpacing/>
        <w:rPr>
          <w:rFonts w:ascii="Times New Roman" w:eastAsiaTheme="minorEastAsia" w:hAnsi="Times New Roman"/>
          <w:bCs/>
          <w:color w:val="000000" w:themeColor="text1"/>
          <w:sz w:val="24"/>
          <w:szCs w:val="24"/>
          <w:u w:val="single"/>
        </w:rPr>
      </w:pPr>
      <w:r>
        <w:rPr>
          <w:rFonts w:ascii="Times New Roman" w:eastAsiaTheme="minorEastAsia" w:hAnsi="Times New Roman"/>
          <w:color w:val="000000" w:themeColor="text1"/>
          <w:sz w:val="24"/>
          <w:szCs w:val="24"/>
        </w:rPr>
        <w:t>Develo</w:t>
      </w:r>
      <w:r w:rsidR="006C5104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ped </w:t>
      </w:r>
      <w:r w:rsidR="00E23846" w:rsidRPr="00E23846">
        <w:rPr>
          <w:rFonts w:ascii="Times New Roman" w:eastAsiaTheme="minorEastAsia" w:hAnsi="Times New Roman"/>
          <w:color w:val="000000" w:themeColor="text1"/>
          <w:sz w:val="24"/>
          <w:szCs w:val="24"/>
        </w:rPr>
        <w:t>Security Assessment Reports (SAR)</w:t>
      </w:r>
      <w:r w:rsidR="006C5104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, </w:t>
      </w:r>
      <w:r w:rsidR="00E23846" w:rsidRPr="00E23846">
        <w:rPr>
          <w:rFonts w:ascii="Times New Roman" w:eastAsiaTheme="minorEastAsia" w:hAnsi="Times New Roman"/>
          <w:color w:val="000000" w:themeColor="text1"/>
          <w:sz w:val="24"/>
          <w:szCs w:val="24"/>
        </w:rPr>
        <w:t>detailing the results of the assessment along with plan of action and milestones (POA&amp;M)</w:t>
      </w:r>
      <w:r w:rsidR="006C5104">
        <w:rPr>
          <w:rFonts w:ascii="Times New Roman" w:eastAsiaTheme="minorEastAsia" w:hAnsi="Times New Roman"/>
          <w:color w:val="000000" w:themeColor="text1"/>
          <w:sz w:val="24"/>
          <w:szCs w:val="24"/>
        </w:rPr>
        <w:t>.</w:t>
      </w:r>
    </w:p>
    <w:p w14:paraId="45B235CB" w14:textId="77777777" w:rsidR="00E23846" w:rsidRPr="00E23846" w:rsidRDefault="00E23846" w:rsidP="00E23846">
      <w:pPr>
        <w:numPr>
          <w:ilvl w:val="0"/>
          <w:numId w:val="44"/>
        </w:numPr>
        <w:rPr>
          <w:rFonts w:ascii="Times New Roman" w:eastAsiaTheme="minorEastAsia" w:hAnsi="Times New Roman"/>
          <w:color w:val="000000" w:themeColor="text1"/>
          <w:sz w:val="24"/>
          <w:szCs w:val="24"/>
        </w:rPr>
      </w:pPr>
      <w:r w:rsidRPr="00E23846">
        <w:rPr>
          <w:rFonts w:ascii="Times New Roman" w:eastAsiaTheme="minorEastAsia" w:hAnsi="Times New Roman"/>
          <w:color w:val="000000" w:themeColor="text1"/>
          <w:sz w:val="24"/>
          <w:szCs w:val="24"/>
        </w:rPr>
        <w:t>Participates in security related projects including planning, research, testing and implementation</w:t>
      </w:r>
    </w:p>
    <w:p w14:paraId="60C69233" w14:textId="72816439" w:rsidR="00E23846" w:rsidRPr="00E23846" w:rsidRDefault="00E23846" w:rsidP="00E23846">
      <w:pPr>
        <w:numPr>
          <w:ilvl w:val="0"/>
          <w:numId w:val="44"/>
        </w:numPr>
        <w:rPr>
          <w:rFonts w:ascii="Times New Roman" w:eastAsiaTheme="minorEastAsia" w:hAnsi="Times New Roman"/>
          <w:color w:val="000000" w:themeColor="text1"/>
          <w:sz w:val="24"/>
          <w:szCs w:val="24"/>
        </w:rPr>
      </w:pPr>
      <w:r w:rsidRPr="00E23846">
        <w:rPr>
          <w:rFonts w:ascii="Times New Roman" w:eastAsiaTheme="minorEastAsia" w:hAnsi="Times New Roman"/>
          <w:color w:val="000000" w:themeColor="text1"/>
          <w:sz w:val="24"/>
          <w:szCs w:val="24"/>
        </w:rPr>
        <w:t>Provide ISSO with composite reports detailing audit findings and recommendations to correct identified vulnerabilities</w:t>
      </w:r>
      <w:r w:rsidR="006C5104">
        <w:rPr>
          <w:rFonts w:ascii="Times New Roman" w:eastAsiaTheme="minorEastAsia" w:hAnsi="Times New Roman"/>
          <w:color w:val="000000" w:themeColor="text1"/>
          <w:sz w:val="24"/>
          <w:szCs w:val="24"/>
        </w:rPr>
        <w:t>.</w:t>
      </w:r>
    </w:p>
    <w:p w14:paraId="3CE3861E" w14:textId="6CF24DE2" w:rsidR="00E23846" w:rsidRPr="00E23846" w:rsidRDefault="00E23846" w:rsidP="00E23846">
      <w:pPr>
        <w:numPr>
          <w:ilvl w:val="0"/>
          <w:numId w:val="44"/>
        </w:numPr>
        <w:spacing w:line="276" w:lineRule="auto"/>
        <w:contextualSpacing/>
        <w:rPr>
          <w:rFonts w:ascii="Times New Roman" w:eastAsiaTheme="minorEastAsia" w:hAnsi="Times New Roman"/>
          <w:color w:val="000000" w:themeColor="text1"/>
          <w:sz w:val="24"/>
          <w:szCs w:val="24"/>
        </w:rPr>
      </w:pPr>
      <w:r w:rsidRPr="00E23846">
        <w:rPr>
          <w:rFonts w:ascii="Times New Roman" w:eastAsiaTheme="minorEastAsia" w:hAnsi="Times New Roman"/>
          <w:color w:val="000000" w:themeColor="text1"/>
          <w:sz w:val="24"/>
          <w:szCs w:val="24"/>
          <w:shd w:val="clear" w:color="auto" w:fill="FFFFFF"/>
        </w:rPr>
        <w:t xml:space="preserve">Familiar with NIST Publications SP 800-18, SP 800-30, SP 800-37 rev </w:t>
      </w:r>
      <w:r w:rsidR="006C5104">
        <w:rPr>
          <w:rFonts w:ascii="Times New Roman" w:eastAsiaTheme="minorEastAsia" w:hAnsi="Times New Roman"/>
          <w:color w:val="000000" w:themeColor="text1"/>
          <w:sz w:val="24"/>
          <w:szCs w:val="24"/>
          <w:shd w:val="clear" w:color="auto" w:fill="FFFFFF"/>
        </w:rPr>
        <w:t>2</w:t>
      </w:r>
      <w:r w:rsidRPr="00E23846">
        <w:rPr>
          <w:rFonts w:ascii="Times New Roman" w:eastAsiaTheme="minorEastAsia" w:hAnsi="Times New Roman"/>
          <w:color w:val="000000" w:themeColor="text1"/>
          <w:sz w:val="24"/>
          <w:szCs w:val="24"/>
          <w:shd w:val="clear" w:color="auto" w:fill="FFFFFF"/>
        </w:rPr>
        <w:t>, SP 800-53 rev 4, SP 800-53A, SP 800-60 and Federal Information Processing Standards (FIPS) - FIPS 199 and FIPS 200</w:t>
      </w:r>
      <w:r w:rsidR="00CC5F76">
        <w:rPr>
          <w:rFonts w:ascii="Times New Roman" w:eastAsiaTheme="minorEastAsia" w:hAnsi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7F9D13B2" w14:textId="77777777" w:rsidR="00E23846" w:rsidRPr="00E23846" w:rsidRDefault="00E23846" w:rsidP="00E23846">
      <w:pPr>
        <w:widowControl w:val="0"/>
        <w:numPr>
          <w:ilvl w:val="0"/>
          <w:numId w:val="44"/>
        </w:numPr>
        <w:autoSpaceDE w:val="0"/>
        <w:autoSpaceDN w:val="0"/>
        <w:adjustRightInd w:val="0"/>
        <w:contextualSpacing/>
        <w:rPr>
          <w:rFonts w:ascii="Times New Roman" w:eastAsiaTheme="minorEastAsia" w:hAnsi="Times New Roman"/>
          <w:color w:val="000000" w:themeColor="text1"/>
          <w:sz w:val="24"/>
          <w:szCs w:val="24"/>
        </w:rPr>
      </w:pPr>
      <w:r w:rsidRPr="00E23846">
        <w:rPr>
          <w:rFonts w:ascii="Times New Roman" w:hAnsi="Times New Roman"/>
          <w:color w:val="000000" w:themeColor="text1"/>
          <w:sz w:val="24"/>
          <w:szCs w:val="24"/>
        </w:rPr>
        <w:t>Draft Authorization memos and c</w:t>
      </w:r>
      <w:r w:rsidRPr="00E23846">
        <w:rPr>
          <w:rFonts w:ascii="Times New Roman" w:eastAsia="Times New Roman" w:hAnsi="Times New Roman"/>
          <w:color w:val="000000" w:themeColor="text1"/>
          <w:sz w:val="24"/>
          <w:szCs w:val="24"/>
        </w:rPr>
        <w:t>ommunicate with ISSO on continuous monitoring activities related to POA&amp;M cl</w:t>
      </w:r>
      <w:r w:rsidRPr="00E23846">
        <w:rPr>
          <w:rFonts w:ascii="Times New Roman" w:eastAsiaTheme="minorEastAsia" w:hAnsi="Times New Roman"/>
          <w:color w:val="000000" w:themeColor="text1"/>
          <w:sz w:val="24"/>
          <w:szCs w:val="24"/>
        </w:rPr>
        <w:t>osures, waivers, and exceptions.</w:t>
      </w:r>
    </w:p>
    <w:p w14:paraId="48099BF5" w14:textId="77777777" w:rsidR="00E23846" w:rsidRPr="00E23846" w:rsidRDefault="00E23846" w:rsidP="00E23846">
      <w:pPr>
        <w:numPr>
          <w:ilvl w:val="0"/>
          <w:numId w:val="44"/>
        </w:numPr>
        <w:textAlignment w:val="baseline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E23846">
        <w:rPr>
          <w:rFonts w:ascii="Times New Roman" w:eastAsiaTheme="minorEastAsia" w:hAnsi="Times New Roman"/>
          <w:color w:val="000000" w:themeColor="text1"/>
          <w:sz w:val="24"/>
          <w:szCs w:val="24"/>
        </w:rPr>
        <w:t>C</w:t>
      </w:r>
      <w:r w:rsidRPr="00E23846">
        <w:rPr>
          <w:rFonts w:ascii="Times New Roman" w:eastAsia="Times New Roman" w:hAnsi="Times New Roman"/>
          <w:color w:val="000000" w:themeColor="text1"/>
          <w:sz w:val="24"/>
          <w:szCs w:val="24"/>
        </w:rPr>
        <w:t>oordinated scans with ISSOs and Security Engineers as requested for FISMA compliance.</w:t>
      </w:r>
    </w:p>
    <w:p w14:paraId="33B0EF6E" w14:textId="77777777" w:rsidR="00E23846" w:rsidRPr="00E23846" w:rsidRDefault="00E23846" w:rsidP="00E23846">
      <w:pPr>
        <w:numPr>
          <w:ilvl w:val="0"/>
          <w:numId w:val="44"/>
        </w:numPr>
        <w:textAlignment w:val="baseline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E23846">
        <w:rPr>
          <w:rFonts w:ascii="Times New Roman" w:eastAsiaTheme="minorEastAsia" w:hAnsi="Times New Roman"/>
          <w:color w:val="000000" w:themeColor="text1"/>
          <w:sz w:val="24"/>
          <w:szCs w:val="24"/>
        </w:rPr>
        <w:t xml:space="preserve">Assist with overall review of policy, process improvement, and technical advances in IT Security </w:t>
      </w:r>
    </w:p>
    <w:p w14:paraId="25DE183E" w14:textId="77777777" w:rsidR="00E23846" w:rsidRPr="00E23846" w:rsidRDefault="00E23846" w:rsidP="00E23846">
      <w:pPr>
        <w:numPr>
          <w:ilvl w:val="0"/>
          <w:numId w:val="44"/>
        </w:numPr>
        <w:spacing w:line="276" w:lineRule="auto"/>
        <w:contextualSpacing/>
        <w:rPr>
          <w:rFonts w:ascii="Times New Roman" w:eastAsiaTheme="minorEastAsia" w:hAnsi="Times New Roman"/>
          <w:color w:val="000000" w:themeColor="text1"/>
          <w:sz w:val="24"/>
          <w:szCs w:val="24"/>
          <w:shd w:val="clear" w:color="auto" w:fill="FFFFFF"/>
        </w:rPr>
      </w:pPr>
      <w:r w:rsidRPr="00E23846">
        <w:rPr>
          <w:rFonts w:ascii="Times New Roman" w:eastAsiaTheme="minorEastAsia" w:hAnsi="Times New Roman"/>
          <w:color w:val="000000" w:themeColor="text1"/>
          <w:sz w:val="24"/>
          <w:szCs w:val="24"/>
          <w:shd w:val="clear" w:color="auto" w:fill="FFFFFF"/>
        </w:rPr>
        <w:t>Knowledge of FISMA, NIST 800 -60/FIPS199 to categorize information system</w:t>
      </w:r>
    </w:p>
    <w:p w14:paraId="5454CEB9" w14:textId="77777777" w:rsidR="00E23846" w:rsidRPr="00E23846" w:rsidRDefault="00E23846" w:rsidP="00E23846">
      <w:pPr>
        <w:numPr>
          <w:ilvl w:val="0"/>
          <w:numId w:val="44"/>
        </w:numPr>
        <w:spacing w:line="276" w:lineRule="auto"/>
        <w:contextualSpacing/>
        <w:rPr>
          <w:rFonts w:ascii="Times New Roman" w:eastAsiaTheme="minorEastAsia" w:hAnsi="Times New Roman"/>
          <w:color w:val="000000" w:themeColor="text1"/>
          <w:sz w:val="24"/>
          <w:szCs w:val="24"/>
          <w:shd w:val="clear" w:color="auto" w:fill="FFFFFF"/>
        </w:rPr>
      </w:pPr>
      <w:r w:rsidRPr="00E23846">
        <w:rPr>
          <w:rFonts w:ascii="Times New Roman" w:eastAsiaTheme="minorEastAsia" w:hAnsi="Times New Roman"/>
          <w:color w:val="000000" w:themeColor="text1"/>
          <w:sz w:val="24"/>
          <w:szCs w:val="24"/>
          <w:shd w:val="clear" w:color="auto" w:fill="FFFFFF"/>
        </w:rPr>
        <w:t>Participated, as required, in the Security Assessment and Authorization (SA&amp;A) process</w:t>
      </w:r>
    </w:p>
    <w:p w14:paraId="0C3DD391" w14:textId="06F6F983" w:rsidR="00D3466D" w:rsidRDefault="00D57FF8" w:rsidP="007B1FA5">
      <w:pPr>
        <w:numPr>
          <w:ilvl w:val="0"/>
          <w:numId w:val="44"/>
        </w:numPr>
        <w:spacing w:after="8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eastAsia="ja-JP"/>
        </w:rPr>
      </w:pP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eastAsia="ja-JP"/>
        </w:rPr>
        <w:t>D</w:t>
      </w:r>
      <w:r w:rsidR="00E23846" w:rsidRPr="00E23846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eastAsia="ja-JP"/>
        </w:rPr>
        <w:t>eveloped and review System Security Plans (SSP), Plans of Action and Milestones (POA&amp;M), Security Control Assessments, Configuration Management Plan (CMP)</w:t>
      </w:r>
      <w:r w:rsidR="007B1FA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eastAsia="ja-JP"/>
        </w:rPr>
        <w:t xml:space="preserve">, </w:t>
      </w:r>
      <w:r w:rsidR="00E23846" w:rsidRPr="007B1FA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eastAsia="ja-JP"/>
        </w:rPr>
        <w:t>Contingency Plans (CP), Incident Response Plans (IRP), and other tasks and specific security documentation in accordance with NIST SP 800-37 rev 1, 800-18, 800-53 rev 4 and 800-34.</w:t>
      </w:r>
    </w:p>
    <w:p w14:paraId="6D31E3FC" w14:textId="661B5CC9" w:rsidR="00A05C65" w:rsidRPr="004A54EC" w:rsidRDefault="00A05C65" w:rsidP="005341D8">
      <w:pPr>
        <w:pStyle w:val="ListParagraph"/>
        <w:numPr>
          <w:ilvl w:val="0"/>
          <w:numId w:val="44"/>
        </w:numPr>
        <w:spacing w:line="276" w:lineRule="auto"/>
        <w:rPr>
          <w:rFonts w:ascii="Times New Roman" w:hAnsi="Times New Roman"/>
          <w:sz w:val="24"/>
          <w:szCs w:val="24"/>
        </w:rPr>
      </w:pPr>
      <w:r w:rsidRPr="004A54EC">
        <w:rPr>
          <w:rFonts w:ascii="Times New Roman" w:hAnsi="Times New Roman"/>
          <w:sz w:val="24"/>
          <w:szCs w:val="24"/>
        </w:rPr>
        <w:t xml:space="preserve">Conducting annual security controls testing on portion of the controls, documenting findings, </w:t>
      </w:r>
      <w:r w:rsidR="004A54EC" w:rsidRPr="004A54EC">
        <w:rPr>
          <w:rFonts w:ascii="Times New Roman" w:hAnsi="Times New Roman"/>
          <w:sz w:val="24"/>
          <w:szCs w:val="24"/>
        </w:rPr>
        <w:t>advising,</w:t>
      </w:r>
      <w:r w:rsidRPr="004A54EC">
        <w:rPr>
          <w:rFonts w:ascii="Times New Roman" w:hAnsi="Times New Roman"/>
          <w:sz w:val="24"/>
          <w:szCs w:val="24"/>
        </w:rPr>
        <w:t xml:space="preserve"> and monitoring remediation efforts on all systems.</w:t>
      </w:r>
    </w:p>
    <w:p w14:paraId="084AB7AB" w14:textId="77777777" w:rsidR="00D9049A" w:rsidRPr="004A54EC" w:rsidRDefault="00D9049A" w:rsidP="005341D8">
      <w:pPr>
        <w:pStyle w:val="ListParagraph"/>
        <w:numPr>
          <w:ilvl w:val="0"/>
          <w:numId w:val="44"/>
        </w:numPr>
        <w:spacing w:line="276" w:lineRule="auto"/>
        <w:rPr>
          <w:rFonts w:ascii="Times New Roman" w:hAnsi="Times New Roman"/>
          <w:sz w:val="24"/>
          <w:szCs w:val="24"/>
        </w:rPr>
      </w:pPr>
      <w:r w:rsidRPr="004A54EC">
        <w:rPr>
          <w:rFonts w:ascii="Times New Roman" w:hAnsi="Times New Roman"/>
          <w:sz w:val="24"/>
          <w:szCs w:val="24"/>
        </w:rPr>
        <w:t xml:space="preserve">Assisting system owners in developing security authorization packages that are fully compliant with NIST SP 800 – 37 guidelines. </w:t>
      </w:r>
    </w:p>
    <w:p w14:paraId="183BB821" w14:textId="77777777" w:rsidR="006A6375" w:rsidRPr="004A54EC" w:rsidRDefault="006A6375" w:rsidP="005341D8">
      <w:pPr>
        <w:pStyle w:val="ListParagraph"/>
        <w:numPr>
          <w:ilvl w:val="0"/>
          <w:numId w:val="44"/>
        </w:numPr>
        <w:spacing w:line="276" w:lineRule="auto"/>
        <w:rPr>
          <w:rFonts w:ascii="Times New Roman" w:hAnsi="Times New Roman"/>
          <w:sz w:val="24"/>
          <w:szCs w:val="24"/>
        </w:rPr>
      </w:pPr>
      <w:r w:rsidRPr="004A54EC">
        <w:rPr>
          <w:rFonts w:ascii="Times New Roman" w:hAnsi="Times New Roman"/>
          <w:sz w:val="24"/>
          <w:szCs w:val="24"/>
        </w:rPr>
        <w:t>Evaluating the implementation of the security controls as required by NIST SP 800-53/53A and preparing security authorization packages using approved customer templates.</w:t>
      </w:r>
    </w:p>
    <w:p w14:paraId="5CAF236D" w14:textId="7CD5106B" w:rsidR="0030565B" w:rsidRPr="004A54EC" w:rsidRDefault="00375E34" w:rsidP="005341D8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rPr>
          <w:rFonts w:ascii="Times New Roman" w:hAnsi="Times New Roman"/>
          <w:color w:val="000000" w:themeColor="text1"/>
          <w:sz w:val="24"/>
          <w:szCs w:val="24"/>
        </w:rPr>
      </w:pPr>
      <w:r w:rsidRPr="004A54EC">
        <w:rPr>
          <w:rFonts w:ascii="Times New Roman" w:eastAsia="Times New Roman" w:hAnsi="Times New Roman"/>
          <w:color w:val="000000" w:themeColor="text1"/>
          <w:sz w:val="24"/>
          <w:szCs w:val="24"/>
        </w:rPr>
        <w:t>Examined artifacts, conducted interviews, and performed manual assessments</w:t>
      </w:r>
      <w:r w:rsidRPr="004A54EC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F6FB31A" w14:textId="61342083" w:rsidR="00A5776D" w:rsidRDefault="0030565B" w:rsidP="00951548">
      <w:pPr>
        <w:numPr>
          <w:ilvl w:val="0"/>
          <w:numId w:val="44"/>
        </w:numPr>
        <w:spacing w:after="8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eastAsia="ja-JP"/>
        </w:rPr>
      </w:pPr>
      <w:r w:rsidRPr="004A54EC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Manage Nessus scanning for vulnerabilities, reporting and remediation</w:t>
      </w:r>
      <w:r w:rsidR="00951548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eastAsia="ja-JP"/>
        </w:rPr>
        <w:t>.</w:t>
      </w:r>
    </w:p>
    <w:p w14:paraId="2B8234F1" w14:textId="77777777" w:rsidR="00824BC7" w:rsidRDefault="00824BC7" w:rsidP="00824BC7">
      <w:pPr>
        <w:spacing w:after="8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eastAsia="ja-JP"/>
        </w:rPr>
      </w:pPr>
    </w:p>
    <w:p w14:paraId="53909B22" w14:textId="77777777" w:rsidR="00824BC7" w:rsidRDefault="00824BC7" w:rsidP="00824BC7">
      <w:pPr>
        <w:spacing w:after="8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eastAsia="ja-JP"/>
        </w:rPr>
      </w:pPr>
    </w:p>
    <w:p w14:paraId="1E97A550" w14:textId="7359E161" w:rsidR="00824BC7" w:rsidRPr="00670544" w:rsidRDefault="00F11F7C" w:rsidP="00670544">
      <w:pPr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</w:pPr>
      <w:r w:rsidRPr="00670544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  <w:t>Telesis</w:t>
      </w:r>
      <w:r w:rsidR="00CD5B41" w:rsidRPr="00670544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  <w:t xml:space="preserve"> Corporation</w:t>
      </w:r>
    </w:p>
    <w:p w14:paraId="75C8B3E5" w14:textId="1FD2C719" w:rsidR="00A46EED" w:rsidRPr="00670544" w:rsidRDefault="00A46EED" w:rsidP="00670544">
      <w:pPr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</w:pPr>
      <w:r w:rsidRPr="00670544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  <w:t>Calverton, MD</w:t>
      </w:r>
    </w:p>
    <w:p w14:paraId="73290BDA" w14:textId="7FEEF7C2" w:rsidR="00A46EED" w:rsidRPr="00670544" w:rsidRDefault="00175D3A" w:rsidP="00670544">
      <w:pPr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</w:pPr>
      <w:r w:rsidRPr="00670544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  <w:t>September 201</w:t>
      </w:r>
      <w:r w:rsidR="00123178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  <w:t>6</w:t>
      </w:r>
      <w:r w:rsidRPr="00670544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  <w:t>-</w:t>
      </w:r>
      <w:r w:rsidR="00AF111E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  <w:t>February</w:t>
      </w:r>
      <w:r w:rsidRPr="00670544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  <w:t xml:space="preserve"> 20</w:t>
      </w:r>
      <w:r w:rsidR="00AF111E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  <w:t>1</w:t>
      </w:r>
      <w:r w:rsidR="00123178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  <w:t>8</w:t>
      </w:r>
    </w:p>
    <w:p w14:paraId="4898B6EE" w14:textId="77777777" w:rsidR="00175D3A" w:rsidRPr="00670544" w:rsidRDefault="00175D3A" w:rsidP="00670544">
      <w:pPr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</w:pPr>
    </w:p>
    <w:p w14:paraId="367B8252" w14:textId="7AF8DDA9" w:rsidR="00175D3A" w:rsidRPr="00670544" w:rsidRDefault="00175D3A" w:rsidP="00670544">
      <w:pPr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</w:pPr>
      <w:r w:rsidRPr="00670544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  <w:t>IT Specialist/</w:t>
      </w:r>
      <w:r w:rsidR="007C270B" w:rsidRPr="00670544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  <w:t>Systems Admi</w:t>
      </w:r>
      <w:r w:rsidR="00670544" w:rsidRPr="00670544">
        <w:rPr>
          <w:rFonts w:ascii="Times New Roman" w:hAnsi="Times New Roman"/>
          <w:b/>
          <w:bCs/>
          <w:color w:val="000000" w:themeColor="text1"/>
          <w:sz w:val="24"/>
          <w:szCs w:val="24"/>
          <w:shd w:val="clear" w:color="auto" w:fill="FFFFFF"/>
          <w:lang w:eastAsia="ja-JP"/>
        </w:rPr>
        <w:t>nistrator:</w:t>
      </w:r>
    </w:p>
    <w:p w14:paraId="2B679BD8" w14:textId="77777777" w:rsidR="004B4A28" w:rsidRPr="00C6722E" w:rsidRDefault="004B4A28" w:rsidP="004B4A28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hAnsi="Times New Roman"/>
          <w:color w:val="181717"/>
          <w:sz w:val="24"/>
          <w:szCs w:val="24"/>
          <w:shd w:val="clear" w:color="auto" w:fill="FFFFFF"/>
        </w:rPr>
        <w:lastRenderedPageBreak/>
        <w:t>Involved in shell scripting for system/application in automating server task, installing and monitoring applications</w:t>
      </w:r>
    </w:p>
    <w:p w14:paraId="40D27507" w14:textId="77777777" w:rsidR="004B4A28" w:rsidRPr="00C6722E" w:rsidRDefault="004B4A28" w:rsidP="004B4A28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hAnsi="Times New Roman"/>
          <w:sz w:val="24"/>
          <w:szCs w:val="24"/>
          <w:shd w:val="clear" w:color="auto" w:fill="FFFFFF"/>
        </w:rPr>
        <w:t>Perform risk assessments, update and review System Security Plans (SSP) using NIST 800-171</w:t>
      </w:r>
    </w:p>
    <w:p w14:paraId="64E052ED" w14:textId="77777777" w:rsidR="004B4A28" w:rsidRPr="00C6722E" w:rsidRDefault="004B4A28" w:rsidP="004B4A28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Experience with designing, deploying, managing, and configuring server solutions using Active Directory under Windows 2008 r2 and 2012 r2</w:t>
      </w:r>
    </w:p>
    <w:p w14:paraId="0CDA2F95" w14:textId="77777777" w:rsidR="004B4A28" w:rsidRPr="00C6722E" w:rsidRDefault="004B4A28" w:rsidP="004B4A28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eastAsia="Times New Roman" w:hAnsi="Times New Roman"/>
          <w:sz w:val="24"/>
          <w:szCs w:val="24"/>
        </w:rPr>
        <w:t>Performs rapid response actions on reported service and problem incidents, updates and tracks changes within established software, and follows established escalation guidelines</w:t>
      </w:r>
    </w:p>
    <w:p w14:paraId="296026AB" w14:textId="77777777" w:rsidR="004B4A28" w:rsidRPr="00C6722E" w:rsidRDefault="004B4A28" w:rsidP="004B4A28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eastAsia="Times New Roman" w:hAnsi="Times New Roman"/>
          <w:sz w:val="24"/>
          <w:szCs w:val="24"/>
        </w:rPr>
        <w:t>Network monitoring utilizing ManageEngine OpManager</w:t>
      </w:r>
    </w:p>
    <w:p w14:paraId="68B84928" w14:textId="77777777" w:rsidR="004B4A28" w:rsidRPr="00C6722E" w:rsidRDefault="004B4A28" w:rsidP="004B4A28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eastAsia="Times New Roman" w:hAnsi="Times New Roman"/>
          <w:sz w:val="24"/>
          <w:szCs w:val="24"/>
        </w:rPr>
        <w:t>Held responsibility for center - wide security, security performance reporting, compliance with federal security regulations, laws, and guidelines, FISMA audits and security compliance reviews</w:t>
      </w:r>
    </w:p>
    <w:p w14:paraId="00DB77F9" w14:textId="77777777" w:rsidR="004B4A28" w:rsidRPr="00C6722E" w:rsidRDefault="004B4A28" w:rsidP="004B4A28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eastAsia="Times New Roman" w:hAnsi="Times New Roman"/>
          <w:sz w:val="24"/>
          <w:szCs w:val="24"/>
        </w:rPr>
        <w:t>Document operational procedures of IT processes and systems that you build and manage.</w:t>
      </w:r>
    </w:p>
    <w:p w14:paraId="7E964945" w14:textId="77777777" w:rsidR="004B4A28" w:rsidRPr="00C6722E" w:rsidRDefault="004B4A28" w:rsidP="004B4A28">
      <w:pPr>
        <w:numPr>
          <w:ilvl w:val="0"/>
          <w:numId w:val="49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eastAsia="Times New Roman" w:hAnsi="Times New Roman"/>
          <w:sz w:val="24"/>
          <w:szCs w:val="24"/>
        </w:rPr>
        <w:t>Install, patch, configure, customize, troubleshoot, upgrade, integrate, and maintain systems, software, network and port configuration, firewalls, and peripherals.</w:t>
      </w:r>
    </w:p>
    <w:p w14:paraId="6685D6A6" w14:textId="77777777" w:rsidR="004B4A28" w:rsidRPr="00C6722E" w:rsidRDefault="004B4A28" w:rsidP="004B4A28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eastAsia="Times New Roman" w:hAnsi="Times New Roman"/>
          <w:sz w:val="24"/>
          <w:szCs w:val="24"/>
        </w:rPr>
        <w:t>Performed MySQL Replication setup and administration on Master-Slave and Master-Master.</w:t>
      </w:r>
    </w:p>
    <w:p w14:paraId="378889FA" w14:textId="77777777" w:rsidR="004B4A28" w:rsidRPr="00C6722E" w:rsidRDefault="004B4A28" w:rsidP="004B4A28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eastAsia="Times New Roman" w:hAnsi="Times New Roman"/>
          <w:sz w:val="24"/>
          <w:szCs w:val="24"/>
        </w:rPr>
        <w:t xml:space="preserve">Deployed Docker Engines in Virtualized Platforms for containerization of multiple apps. </w:t>
      </w:r>
    </w:p>
    <w:p w14:paraId="0C221656" w14:textId="54EA18BE" w:rsidR="004B4A28" w:rsidRDefault="004B4A28" w:rsidP="004B4A28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eastAsia="Times New Roman" w:hAnsi="Times New Roman"/>
          <w:sz w:val="24"/>
          <w:szCs w:val="24"/>
        </w:rPr>
        <w:t xml:space="preserve">Extensively worked With VMware </w:t>
      </w:r>
      <w:r w:rsidR="00711AF1" w:rsidRPr="00C6722E">
        <w:rPr>
          <w:rFonts w:ascii="Times New Roman" w:eastAsia="Times New Roman" w:hAnsi="Times New Roman"/>
          <w:sz w:val="24"/>
          <w:szCs w:val="24"/>
        </w:rPr>
        <w:t>Esxi</w:t>
      </w:r>
      <w:r w:rsidRPr="00C6722E">
        <w:rPr>
          <w:rFonts w:ascii="Times New Roman" w:eastAsia="Times New Roman" w:hAnsi="Times New Roman"/>
          <w:sz w:val="24"/>
          <w:szCs w:val="24"/>
        </w:rPr>
        <w:t xml:space="preserve"> 5.1/5.5/6.0, vCenter Server, Host Clustering with HA, DRS, Replication</w:t>
      </w:r>
    </w:p>
    <w:p w14:paraId="33C409D1" w14:textId="5AF77A6B" w:rsidR="0096116F" w:rsidRPr="00C6722E" w:rsidRDefault="0096116F" w:rsidP="004B4A28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orking with client functional requirements within ServiceNow</w:t>
      </w:r>
    </w:p>
    <w:p w14:paraId="12BFA4E8" w14:textId="77777777" w:rsidR="004B4A28" w:rsidRPr="00C6722E" w:rsidRDefault="004B4A28" w:rsidP="004B4A28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eastAsia="Times New Roman" w:hAnsi="Times New Roman"/>
          <w:sz w:val="24"/>
          <w:szCs w:val="24"/>
        </w:rPr>
        <w:t>Provided server and client support for all issues such as logon failures, account lockout, network connectivity and authentication issues</w:t>
      </w:r>
    </w:p>
    <w:p w14:paraId="5D260C94" w14:textId="77777777" w:rsidR="004B4A28" w:rsidRPr="00C6722E" w:rsidRDefault="004B4A28" w:rsidP="004B4A28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eastAsia="Times New Roman" w:hAnsi="Times New Roman"/>
          <w:sz w:val="24"/>
          <w:szCs w:val="24"/>
        </w:rPr>
        <w:t>Migrated and Managed VMware Esxi - 5.5 and 6.5</w:t>
      </w:r>
    </w:p>
    <w:p w14:paraId="729004E5" w14:textId="77777777" w:rsidR="00CE5A87" w:rsidRPr="00CE5A87" w:rsidRDefault="004B4A28" w:rsidP="00CE5A87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6722E">
        <w:rPr>
          <w:rFonts w:ascii="Times New Roman" w:eastAsia="Droid Sans" w:hAnsi="Times New Roman"/>
          <w:color w:val="000000"/>
          <w:sz w:val="24"/>
          <w:szCs w:val="24"/>
        </w:rPr>
        <w:t>Experience installing, upgrading and configuring Linux 6/7 using Kickstart Servers and Interactive Installation.</w:t>
      </w:r>
    </w:p>
    <w:p w14:paraId="41CE213E" w14:textId="77777777" w:rsidR="00CE5A87" w:rsidRPr="00CE5A87" w:rsidRDefault="004B4A28" w:rsidP="00CE5A87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E5A87">
        <w:rPr>
          <w:rFonts w:ascii="Times New Roman" w:eastAsia="Droid Sans" w:hAnsi="Times New Roman"/>
          <w:color w:val="000000"/>
          <w:sz w:val="24"/>
          <w:szCs w:val="24"/>
        </w:rPr>
        <w:t>Responsible for creating and managing user accounts, security, rights, disk space and process monitoring in CentOS and Redhat Linux.</w:t>
      </w:r>
    </w:p>
    <w:p w14:paraId="2EA15BC2" w14:textId="77777777" w:rsidR="00CE5A87" w:rsidRPr="00CE5A87" w:rsidRDefault="004B4A28" w:rsidP="00CE5A87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E5A87">
        <w:rPr>
          <w:rFonts w:ascii="Times New Roman" w:eastAsia="Droid Sans" w:hAnsi="Times New Roman"/>
          <w:color w:val="000000"/>
          <w:sz w:val="24"/>
          <w:szCs w:val="24"/>
        </w:rPr>
        <w:t>Configures DNS, NFS, FTP, remote access, and security management.</w:t>
      </w:r>
    </w:p>
    <w:p w14:paraId="0F273D37" w14:textId="77777777" w:rsidR="00CE7B3E" w:rsidRPr="00CE7B3E" w:rsidRDefault="004B4A28" w:rsidP="00CE7B3E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E5A87">
        <w:rPr>
          <w:rFonts w:ascii="Times New Roman" w:eastAsia="Droid Sans" w:hAnsi="Times New Roman"/>
          <w:color w:val="000000"/>
          <w:sz w:val="24"/>
          <w:szCs w:val="24"/>
        </w:rPr>
        <w:t>Creates Linux Virtual Machines using VMware Virtual Center.</w:t>
      </w:r>
    </w:p>
    <w:p w14:paraId="5B172ACE" w14:textId="2FCBECEC" w:rsidR="00CE7B3E" w:rsidRPr="00CE7B3E" w:rsidRDefault="004B4A28" w:rsidP="00CE7B3E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E7B3E">
        <w:rPr>
          <w:rFonts w:ascii="Times New Roman" w:eastAsia="Droid Sans" w:hAnsi="Times New Roman"/>
          <w:color w:val="000000"/>
          <w:sz w:val="24"/>
          <w:szCs w:val="24"/>
        </w:rPr>
        <w:t xml:space="preserve">Worked on </w:t>
      </w:r>
      <w:r w:rsidRPr="00CE7B3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Network connectivity on</w:t>
      </w:r>
      <w:r w:rsidR="00D96BA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Cisco </w:t>
      </w:r>
      <w:r w:rsidRPr="00CE7B3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routers and switches.</w:t>
      </w:r>
    </w:p>
    <w:p w14:paraId="4D825D3B" w14:textId="77777777" w:rsidR="00CE7B3E" w:rsidRPr="00CE7B3E" w:rsidRDefault="004B4A28" w:rsidP="00CE7B3E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E7B3E">
        <w:rPr>
          <w:rFonts w:ascii="Times New Roman" w:eastAsia="Droid Sans" w:hAnsi="Times New Roman"/>
          <w:color w:val="181717"/>
          <w:sz w:val="24"/>
          <w:szCs w:val="24"/>
        </w:rPr>
        <w:t>Installed, configured and maintained multiple Red Hat Satellite Servers, and custom repositories.</w:t>
      </w:r>
    </w:p>
    <w:p w14:paraId="3622090A" w14:textId="77777777" w:rsidR="00CE7B3E" w:rsidRPr="00CE7B3E" w:rsidRDefault="004B4A28" w:rsidP="00CE7B3E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E7B3E">
        <w:rPr>
          <w:rFonts w:ascii="Times New Roman" w:eastAsia="Droid Sans" w:hAnsi="Times New Roman"/>
          <w:color w:val="181717"/>
          <w:sz w:val="24"/>
          <w:szCs w:val="24"/>
        </w:rPr>
        <w:t>Installed and maintained Jenkins for Continuous Delivery as well as automate Ansible Playbook runs against production infrastructure.</w:t>
      </w:r>
    </w:p>
    <w:p w14:paraId="25739D8E" w14:textId="77777777" w:rsidR="00CE7B3E" w:rsidRPr="00CE7B3E" w:rsidRDefault="004B4A28" w:rsidP="00CE7B3E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E7B3E">
        <w:rPr>
          <w:rFonts w:ascii="Times New Roman" w:eastAsia="Droid Sans" w:hAnsi="Times New Roman"/>
          <w:color w:val="000000"/>
          <w:sz w:val="24"/>
          <w:szCs w:val="24"/>
        </w:rPr>
        <w:t>Installs, configures and supports Apache on Linux production servers.</w:t>
      </w:r>
    </w:p>
    <w:p w14:paraId="5FC97507" w14:textId="77777777" w:rsidR="00CE7B3E" w:rsidRPr="00CE7B3E" w:rsidRDefault="004B4A28" w:rsidP="00CE7B3E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E7B3E">
        <w:rPr>
          <w:rFonts w:ascii="Times New Roman" w:eastAsia="Droid Sans" w:hAnsi="Times New Roman"/>
          <w:color w:val="000000"/>
          <w:sz w:val="24"/>
          <w:szCs w:val="24"/>
        </w:rPr>
        <w:t>Works with Database administrators to tune kernel for Oracle installations.</w:t>
      </w:r>
    </w:p>
    <w:p w14:paraId="75C5876D" w14:textId="77777777" w:rsidR="00CE7B3E" w:rsidRPr="00CE7B3E" w:rsidRDefault="004B4A28" w:rsidP="00CE7B3E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E7B3E">
        <w:rPr>
          <w:rFonts w:ascii="Times New Roman" w:eastAsia="Droid Sans" w:hAnsi="Times New Roman"/>
          <w:color w:val="000000"/>
          <w:sz w:val="24"/>
          <w:szCs w:val="24"/>
        </w:rPr>
        <w:t>Managed systems routine backup, scheduling jobs, enabling cron jobs, enabling system logging and network logging of servers for maintenance.</w:t>
      </w:r>
    </w:p>
    <w:p w14:paraId="4E493B65" w14:textId="77777777" w:rsidR="00D96BA0" w:rsidRPr="00D96BA0" w:rsidRDefault="004B4A28" w:rsidP="00D96BA0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CE7B3E">
        <w:rPr>
          <w:rFonts w:ascii="Times New Roman" w:eastAsia="Droid Sans" w:hAnsi="Times New Roman"/>
          <w:color w:val="000000"/>
          <w:sz w:val="24"/>
          <w:szCs w:val="24"/>
        </w:rPr>
        <w:t>Performed RPM and YUM package installations, patch and other server management.</w:t>
      </w:r>
    </w:p>
    <w:p w14:paraId="1CF83852" w14:textId="77777777" w:rsidR="00D96BA0" w:rsidRPr="00D96BA0" w:rsidRDefault="004B4A28" w:rsidP="00D96BA0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D96BA0">
        <w:rPr>
          <w:rFonts w:ascii="Times New Roman" w:eastAsia="Droid Sans" w:hAnsi="Times New Roman"/>
          <w:color w:val="000000"/>
          <w:sz w:val="24"/>
          <w:szCs w:val="24"/>
        </w:rPr>
        <w:t>Installed and configured Logical Volume Manager –  and RAID.</w:t>
      </w:r>
    </w:p>
    <w:p w14:paraId="556BDA42" w14:textId="58FA7F73" w:rsidR="00670544" w:rsidRPr="00D96BA0" w:rsidRDefault="004B4A28" w:rsidP="00D96BA0">
      <w:pPr>
        <w:pStyle w:val="ListParagraph"/>
        <w:numPr>
          <w:ilvl w:val="0"/>
          <w:numId w:val="49"/>
        </w:numPr>
        <w:spacing w:after="160" w:line="259" w:lineRule="auto"/>
        <w:rPr>
          <w:rFonts w:ascii="Times New Roman" w:eastAsia="Times New Roman" w:hAnsi="Times New Roman"/>
          <w:sz w:val="24"/>
          <w:szCs w:val="24"/>
        </w:rPr>
      </w:pPr>
      <w:r w:rsidRPr="00D96BA0">
        <w:rPr>
          <w:rFonts w:ascii="Times New Roman" w:eastAsia="Droid Sans" w:hAnsi="Times New Roman"/>
          <w:color w:val="000000"/>
          <w:sz w:val="24"/>
          <w:szCs w:val="24"/>
        </w:rPr>
        <w:t>Provided 24/7 technical support to Production and development environments.</w:t>
      </w:r>
    </w:p>
    <w:p w14:paraId="27D038CD" w14:textId="36CBECE5" w:rsidR="00B52D63" w:rsidRDefault="00B52D63" w:rsidP="00B52D63">
      <w:pPr>
        <w:spacing w:after="8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eastAsia="ja-JP"/>
        </w:rPr>
      </w:pPr>
    </w:p>
    <w:p w14:paraId="484BDE57" w14:textId="25B8B3DE" w:rsidR="00B52D63" w:rsidRPr="000C2BE4" w:rsidRDefault="000C2BE4" w:rsidP="000C2BE4">
      <w:pPr>
        <w:pBdr>
          <w:bottom w:val="single" w:sz="4" w:space="1" w:color="auto"/>
          <w:right w:val="single" w:sz="4" w:space="4" w:color="auto"/>
        </w:pBdr>
        <w:shd w:val="clear" w:color="auto" w:fill="D99594" w:themeFill="accent2" w:themeFillTint="99"/>
        <w:tabs>
          <w:tab w:val="left" w:pos="2653"/>
        </w:tabs>
        <w:jc w:val="both"/>
        <w:rPr>
          <w:rFonts w:ascii="Times New Roman" w:hAnsi="Times New Roman"/>
          <w:b/>
          <w:smallCaps/>
          <w:sz w:val="24"/>
          <w:szCs w:val="24"/>
        </w:rPr>
      </w:pPr>
      <w:r>
        <w:rPr>
          <w:rFonts w:ascii="Times New Roman" w:hAnsi="Times New Roman"/>
          <w:b/>
          <w:smallCaps/>
          <w:sz w:val="24"/>
          <w:szCs w:val="24"/>
        </w:rPr>
        <w:t>REFERENCE</w:t>
      </w:r>
      <w:r w:rsidR="00B52D63" w:rsidRPr="00D861FB">
        <w:rPr>
          <w:rFonts w:ascii="Times New Roman" w:hAnsi="Times New Roman"/>
          <w:b/>
          <w:smallCaps/>
          <w:sz w:val="24"/>
          <w:szCs w:val="24"/>
        </w:rPr>
        <w:t>:</w:t>
      </w:r>
    </w:p>
    <w:p w14:paraId="355E7162" w14:textId="6F88100A" w:rsidR="00B52D63" w:rsidRPr="00B52D63" w:rsidRDefault="00B52D63" w:rsidP="00B52D63">
      <w:pPr>
        <w:pStyle w:val="ListParagraph"/>
        <w:numPr>
          <w:ilvl w:val="0"/>
          <w:numId w:val="48"/>
        </w:numPr>
        <w:spacing w:after="80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eastAsia="ja-JP"/>
        </w:rPr>
      </w:pPr>
      <w:r w:rsidRPr="00B52D63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eastAsia="ja-JP"/>
        </w:rPr>
        <w:lastRenderedPageBreak/>
        <w:t>Reference will be furnished upon request</w:t>
      </w:r>
    </w:p>
    <w:sectPr w:rsidR="00B52D63" w:rsidRPr="00B52D63" w:rsidSect="0091394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32" w:right="1008" w:bottom="432" w:left="1008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E9A7A" w14:textId="77777777" w:rsidR="005350F1" w:rsidRDefault="005350F1" w:rsidP="00137BF4">
      <w:r>
        <w:separator/>
      </w:r>
    </w:p>
  </w:endnote>
  <w:endnote w:type="continuationSeparator" w:id="0">
    <w:p w14:paraId="42E8F812" w14:textId="77777777" w:rsidR="005350F1" w:rsidRDefault="005350F1" w:rsidP="00137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Noto Sans Symbols">
    <w:altName w:val="Times New Roman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Droid Sans">
    <w:altName w:val="Times New Roman"/>
    <w:charset w:val="00"/>
    <w:family w:val="auto"/>
    <w:pitch w:val="default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C4C42" w14:textId="77777777" w:rsidR="00A14AFB" w:rsidRDefault="00A14A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47CBD" w14:textId="77777777" w:rsidR="00A14AFB" w:rsidRDefault="00A14A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83A90" w14:textId="77777777" w:rsidR="00A14AFB" w:rsidRDefault="00A14A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319E8" w14:textId="77777777" w:rsidR="005350F1" w:rsidRDefault="005350F1" w:rsidP="00137BF4">
      <w:r>
        <w:separator/>
      </w:r>
    </w:p>
  </w:footnote>
  <w:footnote w:type="continuationSeparator" w:id="0">
    <w:p w14:paraId="672C8773" w14:textId="77777777" w:rsidR="005350F1" w:rsidRDefault="005350F1" w:rsidP="00137B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0C521" w14:textId="77777777" w:rsidR="00A14AFB" w:rsidRDefault="00A14A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DD39E" w14:textId="02CE5377" w:rsidR="00AD2DFA" w:rsidRDefault="007D1DC3" w:rsidP="003A2674">
    <w:pPr>
      <w:pStyle w:val="Header"/>
      <w:pBdr>
        <w:bottom w:val="thickThinSmallGap" w:sz="18" w:space="0" w:color="auto"/>
      </w:pBdr>
      <w:jc w:val="center"/>
      <w:rPr>
        <w:rFonts w:ascii="Times New Roman" w:hAnsi="Times New Roman"/>
        <w:sz w:val="32"/>
        <w:szCs w:val="32"/>
      </w:rPr>
    </w:pPr>
    <w:r>
      <w:rPr>
        <w:rFonts w:ascii="Times New Roman" w:hAnsi="Times New Roman"/>
        <w:sz w:val="32"/>
        <w:szCs w:val="32"/>
      </w:rPr>
      <w:t>Kojo Boadu</w:t>
    </w:r>
  </w:p>
  <w:p w14:paraId="0C3DD39F" w14:textId="77777777" w:rsidR="005D212D" w:rsidRPr="005D212D" w:rsidRDefault="005D212D" w:rsidP="009447C3">
    <w:pPr>
      <w:pStyle w:val="Header"/>
      <w:pBdr>
        <w:bottom w:val="thickThinSmallGap" w:sz="18" w:space="0" w:color="auto"/>
      </w:pBdr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     </w:t>
    </w:r>
  </w:p>
  <w:p w14:paraId="24664660" w14:textId="73D2AADD" w:rsidR="002E0C71" w:rsidRPr="0002109B" w:rsidRDefault="00590074" w:rsidP="00234908">
    <w:pPr>
      <w:pStyle w:val="Header"/>
      <w:jc w:val="center"/>
      <w:rPr>
        <w:rFonts w:ascii="Times New Roman" w:hAnsi="Times New Roman"/>
        <w:bCs/>
        <w:sz w:val="24"/>
        <w:szCs w:val="24"/>
      </w:rPr>
    </w:pPr>
    <w:r>
      <w:rPr>
        <w:rFonts w:ascii="Times New Roman" w:hAnsi="Times New Roman"/>
        <w:bCs/>
        <w:sz w:val="24"/>
        <w:szCs w:val="24"/>
      </w:rPr>
      <w:t>Bowie</w:t>
    </w:r>
    <w:r w:rsidR="00FB5372">
      <w:rPr>
        <w:rFonts w:ascii="Times New Roman" w:hAnsi="Times New Roman"/>
        <w:bCs/>
        <w:sz w:val="24"/>
        <w:szCs w:val="24"/>
      </w:rPr>
      <w:t>,</w:t>
    </w:r>
    <w:r w:rsidR="002E0C71">
      <w:rPr>
        <w:rFonts w:ascii="Times New Roman" w:hAnsi="Times New Roman"/>
        <w:bCs/>
        <w:sz w:val="24"/>
        <w:szCs w:val="24"/>
      </w:rPr>
      <w:t xml:space="preserve"> </w:t>
    </w:r>
    <w:r w:rsidR="00FB5372">
      <w:rPr>
        <w:rFonts w:ascii="Times New Roman" w:hAnsi="Times New Roman"/>
        <w:bCs/>
        <w:sz w:val="24"/>
        <w:szCs w:val="24"/>
      </w:rPr>
      <w:t>M</w:t>
    </w:r>
    <w:r w:rsidR="008E5340">
      <w:rPr>
        <w:rFonts w:ascii="Times New Roman" w:hAnsi="Times New Roman"/>
        <w:bCs/>
        <w:sz w:val="24"/>
        <w:szCs w:val="24"/>
      </w:rPr>
      <w:t>D</w:t>
    </w:r>
    <w:r w:rsidR="002E0C71">
      <w:rPr>
        <w:rFonts w:ascii="Times New Roman" w:hAnsi="Times New Roman"/>
        <w:bCs/>
        <w:sz w:val="24"/>
        <w:szCs w:val="24"/>
      </w:rPr>
      <w:t xml:space="preserve"> </w:t>
    </w:r>
    <w:r w:rsidR="00C8794F">
      <w:rPr>
        <w:rFonts w:ascii="Times New Roman" w:hAnsi="Times New Roman"/>
        <w:bCs/>
        <w:sz w:val="24"/>
        <w:szCs w:val="24"/>
      </w:rPr>
      <w:t>2</w:t>
    </w:r>
    <w:r w:rsidR="0005625C">
      <w:rPr>
        <w:rFonts w:ascii="Times New Roman" w:hAnsi="Times New Roman"/>
        <w:bCs/>
        <w:sz w:val="24"/>
        <w:szCs w:val="24"/>
      </w:rPr>
      <w:t>0715</w:t>
    </w:r>
  </w:p>
  <w:p w14:paraId="6EDEF3A8" w14:textId="370BD18B" w:rsidR="00D84608" w:rsidRDefault="009447C3" w:rsidP="00234908">
    <w:pPr>
      <w:pStyle w:val="Header"/>
      <w:tabs>
        <w:tab w:val="center" w:pos="5112"/>
        <w:tab w:val="left" w:pos="8775"/>
      </w:tabs>
      <w:jc w:val="center"/>
      <w:rPr>
        <w:rFonts w:ascii="Times New Roman" w:hAnsi="Times New Roman"/>
        <w:sz w:val="24"/>
        <w:szCs w:val="24"/>
      </w:rPr>
    </w:pPr>
    <w:r w:rsidRPr="00F33202">
      <w:rPr>
        <w:rFonts w:ascii="Times New Roman" w:hAnsi="Times New Roman"/>
        <w:sz w:val="24"/>
        <w:szCs w:val="24"/>
      </w:rPr>
      <w:t>Cell Phone</w:t>
    </w:r>
    <w:r w:rsidR="00806930" w:rsidRPr="00F33202">
      <w:rPr>
        <w:rFonts w:ascii="Times New Roman" w:hAnsi="Times New Roman"/>
        <w:sz w:val="24"/>
        <w:szCs w:val="24"/>
      </w:rPr>
      <w:t xml:space="preserve">: </w:t>
    </w:r>
    <w:r w:rsidR="0033007C" w:rsidRPr="00F33202">
      <w:rPr>
        <w:rFonts w:ascii="Times New Roman" w:hAnsi="Times New Roman"/>
        <w:sz w:val="24"/>
        <w:szCs w:val="24"/>
      </w:rPr>
      <w:t>(</w:t>
    </w:r>
    <w:r w:rsidR="00C8794F">
      <w:rPr>
        <w:rFonts w:ascii="Times New Roman" w:hAnsi="Times New Roman"/>
        <w:sz w:val="24"/>
        <w:szCs w:val="24"/>
      </w:rPr>
      <w:t>443</w:t>
    </w:r>
    <w:r w:rsidR="00234908">
      <w:rPr>
        <w:rFonts w:ascii="Times New Roman" w:hAnsi="Times New Roman"/>
        <w:sz w:val="24"/>
        <w:szCs w:val="24"/>
      </w:rPr>
      <w:t xml:space="preserve">) </w:t>
    </w:r>
    <w:r w:rsidR="007D1DC3">
      <w:rPr>
        <w:rFonts w:ascii="Times New Roman" w:hAnsi="Times New Roman"/>
        <w:sz w:val="24"/>
        <w:szCs w:val="24"/>
      </w:rPr>
      <w:t>955</w:t>
    </w:r>
    <w:r w:rsidR="0070009D">
      <w:rPr>
        <w:rFonts w:ascii="Times New Roman" w:hAnsi="Times New Roman"/>
        <w:sz w:val="24"/>
        <w:szCs w:val="24"/>
      </w:rPr>
      <w:t>-</w:t>
    </w:r>
    <w:r w:rsidR="00C8794F">
      <w:rPr>
        <w:rFonts w:ascii="Times New Roman" w:hAnsi="Times New Roman"/>
        <w:sz w:val="24"/>
        <w:szCs w:val="24"/>
      </w:rPr>
      <w:t>1</w:t>
    </w:r>
    <w:r w:rsidR="007D7282">
      <w:rPr>
        <w:rFonts w:ascii="Times New Roman" w:hAnsi="Times New Roman"/>
        <w:sz w:val="24"/>
        <w:szCs w:val="24"/>
      </w:rPr>
      <w:t>752</w:t>
    </w:r>
  </w:p>
  <w:p w14:paraId="0C3DD3A1" w14:textId="20AFE231" w:rsidR="00AD2DFA" w:rsidRPr="00F33202" w:rsidRDefault="00806930" w:rsidP="00234908">
    <w:pPr>
      <w:pStyle w:val="Header"/>
      <w:jc w:val="center"/>
      <w:rPr>
        <w:rFonts w:ascii="Times New Roman" w:hAnsi="Times New Roman"/>
        <w:sz w:val="24"/>
        <w:szCs w:val="24"/>
      </w:rPr>
    </w:pPr>
    <w:r w:rsidRPr="00F33202">
      <w:rPr>
        <w:rFonts w:ascii="Times New Roman" w:hAnsi="Times New Roman"/>
        <w:sz w:val="24"/>
        <w:szCs w:val="24"/>
      </w:rPr>
      <w:t>Email:</w:t>
    </w:r>
    <w:r w:rsidR="0045315F">
      <w:rPr>
        <w:rFonts w:ascii="Times New Roman" w:hAnsi="Times New Roman"/>
        <w:sz w:val="24"/>
        <w:szCs w:val="24"/>
      </w:rPr>
      <w:t xml:space="preserve"> </w:t>
    </w:r>
    <w:hyperlink r:id="rId1" w:history="1">
      <w:r w:rsidR="00C54059" w:rsidRPr="00C70D7E">
        <w:rPr>
          <w:rStyle w:val="Hyperlink"/>
          <w:rFonts w:ascii="Times New Roman" w:hAnsi="Times New Roman"/>
          <w:sz w:val="24"/>
          <w:szCs w:val="24"/>
        </w:rPr>
        <w:t>kojobo250@gmail.com</w:t>
      </w:r>
    </w:hyperlink>
  </w:p>
  <w:p w14:paraId="0C3DD3A2" w14:textId="77777777" w:rsidR="00AD2DFA" w:rsidRPr="00543CB7" w:rsidRDefault="00AD2DFA" w:rsidP="00913942">
    <w:pPr>
      <w:rPr>
        <w:rFonts w:ascii="Berlin Sans FB" w:hAnsi="Berlin Sans FB"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13E31" w14:textId="77777777" w:rsidR="00A14AFB" w:rsidRDefault="00A14A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009B1"/>
    <w:multiLevelType w:val="hybridMultilevel"/>
    <w:tmpl w:val="3C3670DE"/>
    <w:lvl w:ilvl="0" w:tplc="3970E62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F5BC1"/>
    <w:multiLevelType w:val="hybridMultilevel"/>
    <w:tmpl w:val="16D68F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F1823"/>
    <w:multiLevelType w:val="hybridMultilevel"/>
    <w:tmpl w:val="519054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53975"/>
    <w:multiLevelType w:val="hybridMultilevel"/>
    <w:tmpl w:val="339C384E"/>
    <w:lvl w:ilvl="0" w:tplc="8E887032">
      <w:numFmt w:val="bullet"/>
      <w:lvlText w:val="•"/>
      <w:lvlJc w:val="left"/>
      <w:pPr>
        <w:ind w:left="81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F7A8E"/>
    <w:multiLevelType w:val="hybridMultilevel"/>
    <w:tmpl w:val="CBE24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37699"/>
    <w:multiLevelType w:val="hybridMultilevel"/>
    <w:tmpl w:val="50B498E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7B1D30"/>
    <w:multiLevelType w:val="hybridMultilevel"/>
    <w:tmpl w:val="F5405470"/>
    <w:lvl w:ilvl="0" w:tplc="A99A08A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9761D"/>
    <w:multiLevelType w:val="hybridMultilevel"/>
    <w:tmpl w:val="BC12B5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E6E05"/>
    <w:multiLevelType w:val="hybridMultilevel"/>
    <w:tmpl w:val="5C8E2B2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D437C"/>
    <w:multiLevelType w:val="hybridMultilevel"/>
    <w:tmpl w:val="7C4AAC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C1458"/>
    <w:multiLevelType w:val="multilevel"/>
    <w:tmpl w:val="2F9E4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1" w15:restartNumberingAfterBreak="0">
    <w:nsid w:val="21597A00"/>
    <w:multiLevelType w:val="hybridMultilevel"/>
    <w:tmpl w:val="26B4261E"/>
    <w:lvl w:ilvl="0" w:tplc="A99A08A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45F10"/>
    <w:multiLevelType w:val="hybridMultilevel"/>
    <w:tmpl w:val="414E9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3E091F"/>
    <w:multiLevelType w:val="hybridMultilevel"/>
    <w:tmpl w:val="193C672A"/>
    <w:lvl w:ilvl="0" w:tplc="24A67E1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55E3E8D"/>
    <w:multiLevelType w:val="hybridMultilevel"/>
    <w:tmpl w:val="4FE8083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27AC2F79"/>
    <w:multiLevelType w:val="hybridMultilevel"/>
    <w:tmpl w:val="F1B06D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2F4827"/>
    <w:multiLevelType w:val="hybridMultilevel"/>
    <w:tmpl w:val="8CCC119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86437CF"/>
    <w:multiLevelType w:val="hybridMultilevel"/>
    <w:tmpl w:val="68D2C1A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EBD559B"/>
    <w:multiLevelType w:val="hybridMultilevel"/>
    <w:tmpl w:val="AB767BE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30FB498B"/>
    <w:multiLevelType w:val="hybridMultilevel"/>
    <w:tmpl w:val="19A2A1F8"/>
    <w:lvl w:ilvl="0" w:tplc="8E887032">
      <w:numFmt w:val="bullet"/>
      <w:lvlText w:val="•"/>
      <w:lvlJc w:val="left"/>
      <w:pPr>
        <w:ind w:left="81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7119AE"/>
    <w:multiLevelType w:val="hybridMultilevel"/>
    <w:tmpl w:val="A9046EB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4C22848"/>
    <w:multiLevelType w:val="hybridMultilevel"/>
    <w:tmpl w:val="36AEF9A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7C0A6D"/>
    <w:multiLevelType w:val="hybridMultilevel"/>
    <w:tmpl w:val="D8082A8A"/>
    <w:lvl w:ilvl="0" w:tplc="8E887032">
      <w:start w:val="8834"/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5214E0"/>
    <w:multiLevelType w:val="multilevel"/>
    <w:tmpl w:val="057845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4" w15:restartNumberingAfterBreak="0">
    <w:nsid w:val="3BB60383"/>
    <w:multiLevelType w:val="hybridMultilevel"/>
    <w:tmpl w:val="ABD0D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6D6755"/>
    <w:multiLevelType w:val="hybridMultilevel"/>
    <w:tmpl w:val="E2E408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297372"/>
    <w:multiLevelType w:val="hybridMultilevel"/>
    <w:tmpl w:val="56CE96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214131"/>
    <w:multiLevelType w:val="hybridMultilevel"/>
    <w:tmpl w:val="CD42EA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E42E12"/>
    <w:multiLevelType w:val="hybridMultilevel"/>
    <w:tmpl w:val="6C94CA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D064AC"/>
    <w:multiLevelType w:val="hybridMultilevel"/>
    <w:tmpl w:val="0D2CD782"/>
    <w:lvl w:ilvl="0" w:tplc="78DAB44A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F56014"/>
    <w:multiLevelType w:val="hybridMultilevel"/>
    <w:tmpl w:val="6212C0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8F267D"/>
    <w:multiLevelType w:val="hybridMultilevel"/>
    <w:tmpl w:val="9FD679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30353B"/>
    <w:multiLevelType w:val="multilevel"/>
    <w:tmpl w:val="C888A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2611E33"/>
    <w:multiLevelType w:val="hybridMultilevel"/>
    <w:tmpl w:val="A0067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8A395B"/>
    <w:multiLevelType w:val="hybridMultilevel"/>
    <w:tmpl w:val="9F9E15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A12D0E"/>
    <w:multiLevelType w:val="multilevel"/>
    <w:tmpl w:val="C888A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7CB43A8"/>
    <w:multiLevelType w:val="hybridMultilevel"/>
    <w:tmpl w:val="8F484112"/>
    <w:lvl w:ilvl="0" w:tplc="F40E60FE">
      <w:start w:val="2458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146D28"/>
    <w:multiLevelType w:val="multilevel"/>
    <w:tmpl w:val="DD441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F033F94"/>
    <w:multiLevelType w:val="hybridMultilevel"/>
    <w:tmpl w:val="913E88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264D7D"/>
    <w:multiLevelType w:val="hybridMultilevel"/>
    <w:tmpl w:val="EAC8A5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B75600"/>
    <w:multiLevelType w:val="singleLevel"/>
    <w:tmpl w:val="EBBC44FA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cs="Wingdings" w:hint="default"/>
      </w:rPr>
    </w:lvl>
  </w:abstractNum>
  <w:abstractNum w:abstractNumId="41" w15:restartNumberingAfterBreak="0">
    <w:nsid w:val="6BE50E92"/>
    <w:multiLevelType w:val="hybridMultilevel"/>
    <w:tmpl w:val="383A97E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C996BB0"/>
    <w:multiLevelType w:val="hybridMultilevel"/>
    <w:tmpl w:val="2034B834"/>
    <w:lvl w:ilvl="0" w:tplc="A99A08A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865639"/>
    <w:multiLevelType w:val="hybridMultilevel"/>
    <w:tmpl w:val="B61AB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252B6A"/>
    <w:multiLevelType w:val="hybridMultilevel"/>
    <w:tmpl w:val="88A81F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BD6F80"/>
    <w:multiLevelType w:val="hybridMultilevel"/>
    <w:tmpl w:val="B55E6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D978EF"/>
    <w:multiLevelType w:val="hybridMultilevel"/>
    <w:tmpl w:val="7C623A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CD1B01"/>
    <w:multiLevelType w:val="multilevel"/>
    <w:tmpl w:val="74647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EAA1E6B"/>
    <w:multiLevelType w:val="hybridMultilevel"/>
    <w:tmpl w:val="362CA0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FE7C02"/>
    <w:multiLevelType w:val="hybridMultilevel"/>
    <w:tmpl w:val="545E022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27"/>
  </w:num>
  <w:num w:numId="4">
    <w:abstractNumId w:val="17"/>
  </w:num>
  <w:num w:numId="5">
    <w:abstractNumId w:val="29"/>
  </w:num>
  <w:num w:numId="6">
    <w:abstractNumId w:val="36"/>
  </w:num>
  <w:num w:numId="7">
    <w:abstractNumId w:val="48"/>
  </w:num>
  <w:num w:numId="8">
    <w:abstractNumId w:val="40"/>
  </w:num>
  <w:num w:numId="9">
    <w:abstractNumId w:val="42"/>
  </w:num>
  <w:num w:numId="10">
    <w:abstractNumId w:val="11"/>
  </w:num>
  <w:num w:numId="11">
    <w:abstractNumId w:val="6"/>
  </w:num>
  <w:num w:numId="12">
    <w:abstractNumId w:val="34"/>
  </w:num>
  <w:num w:numId="13">
    <w:abstractNumId w:val="20"/>
  </w:num>
  <w:num w:numId="14">
    <w:abstractNumId w:val="0"/>
  </w:num>
  <w:num w:numId="15">
    <w:abstractNumId w:val="28"/>
  </w:num>
  <w:num w:numId="16">
    <w:abstractNumId w:val="13"/>
  </w:num>
  <w:num w:numId="17">
    <w:abstractNumId w:val="33"/>
  </w:num>
  <w:num w:numId="18">
    <w:abstractNumId w:val="16"/>
  </w:num>
  <w:num w:numId="19">
    <w:abstractNumId w:val="1"/>
  </w:num>
  <w:num w:numId="20">
    <w:abstractNumId w:val="25"/>
  </w:num>
  <w:num w:numId="21">
    <w:abstractNumId w:val="31"/>
  </w:num>
  <w:num w:numId="22">
    <w:abstractNumId w:val="44"/>
  </w:num>
  <w:num w:numId="23">
    <w:abstractNumId w:val="7"/>
  </w:num>
  <w:num w:numId="24">
    <w:abstractNumId w:val="49"/>
  </w:num>
  <w:num w:numId="25">
    <w:abstractNumId w:val="26"/>
  </w:num>
  <w:num w:numId="26">
    <w:abstractNumId w:val="46"/>
  </w:num>
  <w:num w:numId="27">
    <w:abstractNumId w:val="45"/>
  </w:num>
  <w:num w:numId="28">
    <w:abstractNumId w:val="43"/>
  </w:num>
  <w:num w:numId="29">
    <w:abstractNumId w:val="39"/>
  </w:num>
  <w:num w:numId="30">
    <w:abstractNumId w:val="47"/>
  </w:num>
  <w:num w:numId="31">
    <w:abstractNumId w:val="37"/>
  </w:num>
  <w:num w:numId="32">
    <w:abstractNumId w:val="32"/>
  </w:num>
  <w:num w:numId="33">
    <w:abstractNumId w:val="35"/>
  </w:num>
  <w:num w:numId="34">
    <w:abstractNumId w:val="41"/>
  </w:num>
  <w:num w:numId="35">
    <w:abstractNumId w:val="30"/>
  </w:num>
  <w:num w:numId="36">
    <w:abstractNumId w:val="2"/>
  </w:num>
  <w:num w:numId="37">
    <w:abstractNumId w:val="22"/>
  </w:num>
  <w:num w:numId="38">
    <w:abstractNumId w:val="10"/>
  </w:num>
  <w:num w:numId="39">
    <w:abstractNumId w:val="3"/>
  </w:num>
  <w:num w:numId="40">
    <w:abstractNumId w:val="19"/>
  </w:num>
  <w:num w:numId="41">
    <w:abstractNumId w:val="21"/>
  </w:num>
  <w:num w:numId="42">
    <w:abstractNumId w:val="38"/>
  </w:num>
  <w:num w:numId="43">
    <w:abstractNumId w:val="9"/>
  </w:num>
  <w:num w:numId="44">
    <w:abstractNumId w:val="18"/>
  </w:num>
  <w:num w:numId="45">
    <w:abstractNumId w:val="15"/>
  </w:num>
  <w:num w:numId="46">
    <w:abstractNumId w:val="12"/>
  </w:num>
  <w:num w:numId="47">
    <w:abstractNumId w:val="14"/>
  </w:num>
  <w:num w:numId="48">
    <w:abstractNumId w:val="24"/>
  </w:num>
  <w:num w:numId="49">
    <w:abstractNumId w:val="4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LS0MLK0sDQxMDA1MTJW0lEKTi0uzszPAymwrAUAQIkYiiwAAAA="/>
  </w:docVars>
  <w:rsids>
    <w:rsidRoot w:val="00137BF4"/>
    <w:rsid w:val="00006414"/>
    <w:rsid w:val="00011A36"/>
    <w:rsid w:val="00011CC4"/>
    <w:rsid w:val="0001528E"/>
    <w:rsid w:val="00016103"/>
    <w:rsid w:val="0002001C"/>
    <w:rsid w:val="0002109B"/>
    <w:rsid w:val="0002464D"/>
    <w:rsid w:val="00026F01"/>
    <w:rsid w:val="00031B4B"/>
    <w:rsid w:val="000337DE"/>
    <w:rsid w:val="00034927"/>
    <w:rsid w:val="0003569F"/>
    <w:rsid w:val="0004364B"/>
    <w:rsid w:val="000523DE"/>
    <w:rsid w:val="00052FDA"/>
    <w:rsid w:val="00053AF4"/>
    <w:rsid w:val="000549CF"/>
    <w:rsid w:val="00055120"/>
    <w:rsid w:val="0005625C"/>
    <w:rsid w:val="00061643"/>
    <w:rsid w:val="0006541D"/>
    <w:rsid w:val="00074682"/>
    <w:rsid w:val="000749DE"/>
    <w:rsid w:val="00076EEC"/>
    <w:rsid w:val="00085F8E"/>
    <w:rsid w:val="00087359"/>
    <w:rsid w:val="0008772E"/>
    <w:rsid w:val="000926CD"/>
    <w:rsid w:val="00096824"/>
    <w:rsid w:val="000A2DCF"/>
    <w:rsid w:val="000C0B7F"/>
    <w:rsid w:val="000C0C43"/>
    <w:rsid w:val="000C2BE4"/>
    <w:rsid w:val="000C3529"/>
    <w:rsid w:val="000C37B0"/>
    <w:rsid w:val="000D3D72"/>
    <w:rsid w:val="000E3513"/>
    <w:rsid w:val="000E5E10"/>
    <w:rsid w:val="000F0958"/>
    <w:rsid w:val="000F2C72"/>
    <w:rsid w:val="000F377C"/>
    <w:rsid w:val="000F57AD"/>
    <w:rsid w:val="0011182C"/>
    <w:rsid w:val="00122676"/>
    <w:rsid w:val="00123178"/>
    <w:rsid w:val="00132D6E"/>
    <w:rsid w:val="00137BF4"/>
    <w:rsid w:val="00152B10"/>
    <w:rsid w:val="00160A2D"/>
    <w:rsid w:val="001733D4"/>
    <w:rsid w:val="00175D3A"/>
    <w:rsid w:val="00185DFD"/>
    <w:rsid w:val="00193C0B"/>
    <w:rsid w:val="001954D6"/>
    <w:rsid w:val="001A3826"/>
    <w:rsid w:val="001A4067"/>
    <w:rsid w:val="001A484D"/>
    <w:rsid w:val="001A73DF"/>
    <w:rsid w:val="001B0528"/>
    <w:rsid w:val="001B4085"/>
    <w:rsid w:val="001C2A74"/>
    <w:rsid w:val="001C56D5"/>
    <w:rsid w:val="001E1D72"/>
    <w:rsid w:val="001E2A45"/>
    <w:rsid w:val="001E4F8E"/>
    <w:rsid w:val="001E7563"/>
    <w:rsid w:val="00200056"/>
    <w:rsid w:val="002028FE"/>
    <w:rsid w:val="0020393C"/>
    <w:rsid w:val="00203FA1"/>
    <w:rsid w:val="00206F2E"/>
    <w:rsid w:val="00207DB8"/>
    <w:rsid w:val="00212A94"/>
    <w:rsid w:val="00226087"/>
    <w:rsid w:val="00230890"/>
    <w:rsid w:val="00234908"/>
    <w:rsid w:val="00235D73"/>
    <w:rsid w:val="00237646"/>
    <w:rsid w:val="00241A8E"/>
    <w:rsid w:val="00243FF6"/>
    <w:rsid w:val="00257F10"/>
    <w:rsid w:val="002613A5"/>
    <w:rsid w:val="002626B1"/>
    <w:rsid w:val="00264740"/>
    <w:rsid w:val="00267317"/>
    <w:rsid w:val="00270CEB"/>
    <w:rsid w:val="00271426"/>
    <w:rsid w:val="00271AC9"/>
    <w:rsid w:val="00271B52"/>
    <w:rsid w:val="00276DFB"/>
    <w:rsid w:val="00283DB7"/>
    <w:rsid w:val="00286BA9"/>
    <w:rsid w:val="002945CE"/>
    <w:rsid w:val="002963EA"/>
    <w:rsid w:val="002A0BF4"/>
    <w:rsid w:val="002B10E9"/>
    <w:rsid w:val="002B76CC"/>
    <w:rsid w:val="002C110D"/>
    <w:rsid w:val="002C6BF5"/>
    <w:rsid w:val="002D3F13"/>
    <w:rsid w:val="002D67FB"/>
    <w:rsid w:val="002D75B7"/>
    <w:rsid w:val="002E0C71"/>
    <w:rsid w:val="002E53FF"/>
    <w:rsid w:val="002F2523"/>
    <w:rsid w:val="002F607B"/>
    <w:rsid w:val="0030032F"/>
    <w:rsid w:val="00301BF3"/>
    <w:rsid w:val="003025AC"/>
    <w:rsid w:val="0030565B"/>
    <w:rsid w:val="00311682"/>
    <w:rsid w:val="00312185"/>
    <w:rsid w:val="00321EA1"/>
    <w:rsid w:val="0033007C"/>
    <w:rsid w:val="00352025"/>
    <w:rsid w:val="00355850"/>
    <w:rsid w:val="00357191"/>
    <w:rsid w:val="00373755"/>
    <w:rsid w:val="00373F2F"/>
    <w:rsid w:val="00375E34"/>
    <w:rsid w:val="0038058C"/>
    <w:rsid w:val="003829C1"/>
    <w:rsid w:val="00384722"/>
    <w:rsid w:val="00395E95"/>
    <w:rsid w:val="003967E0"/>
    <w:rsid w:val="003A230A"/>
    <w:rsid w:val="003A2674"/>
    <w:rsid w:val="003A37D4"/>
    <w:rsid w:val="003A41D1"/>
    <w:rsid w:val="003B0DBA"/>
    <w:rsid w:val="003B25FB"/>
    <w:rsid w:val="003B6B41"/>
    <w:rsid w:val="003C02BB"/>
    <w:rsid w:val="003E6EFB"/>
    <w:rsid w:val="003F0DAC"/>
    <w:rsid w:val="003F7C9F"/>
    <w:rsid w:val="00417A0F"/>
    <w:rsid w:val="00430305"/>
    <w:rsid w:val="00432B48"/>
    <w:rsid w:val="00432D5C"/>
    <w:rsid w:val="00444F9E"/>
    <w:rsid w:val="00450197"/>
    <w:rsid w:val="0045315F"/>
    <w:rsid w:val="00467D76"/>
    <w:rsid w:val="00472B1F"/>
    <w:rsid w:val="00487EDC"/>
    <w:rsid w:val="004927F8"/>
    <w:rsid w:val="004A54EC"/>
    <w:rsid w:val="004B4A28"/>
    <w:rsid w:val="004B7513"/>
    <w:rsid w:val="004B793A"/>
    <w:rsid w:val="004C79EC"/>
    <w:rsid w:val="004C7C47"/>
    <w:rsid w:val="004E15C3"/>
    <w:rsid w:val="004E5A1D"/>
    <w:rsid w:val="004E62AC"/>
    <w:rsid w:val="004F102E"/>
    <w:rsid w:val="004F220C"/>
    <w:rsid w:val="004F4C32"/>
    <w:rsid w:val="004F6B3B"/>
    <w:rsid w:val="004F7F6D"/>
    <w:rsid w:val="005034C0"/>
    <w:rsid w:val="00503ABC"/>
    <w:rsid w:val="00504F56"/>
    <w:rsid w:val="0051097E"/>
    <w:rsid w:val="00512955"/>
    <w:rsid w:val="0051335C"/>
    <w:rsid w:val="00516643"/>
    <w:rsid w:val="00516EAA"/>
    <w:rsid w:val="005207C3"/>
    <w:rsid w:val="0052631A"/>
    <w:rsid w:val="005341D8"/>
    <w:rsid w:val="005350F1"/>
    <w:rsid w:val="00543DDF"/>
    <w:rsid w:val="00547851"/>
    <w:rsid w:val="00551943"/>
    <w:rsid w:val="00551CCA"/>
    <w:rsid w:val="005522A0"/>
    <w:rsid w:val="00554BAC"/>
    <w:rsid w:val="005558E2"/>
    <w:rsid w:val="0056395E"/>
    <w:rsid w:val="00564D35"/>
    <w:rsid w:val="00566030"/>
    <w:rsid w:val="00590074"/>
    <w:rsid w:val="005A295B"/>
    <w:rsid w:val="005A387A"/>
    <w:rsid w:val="005B2EC6"/>
    <w:rsid w:val="005B3C3F"/>
    <w:rsid w:val="005B538B"/>
    <w:rsid w:val="005B5CAB"/>
    <w:rsid w:val="005C1E81"/>
    <w:rsid w:val="005D0AFF"/>
    <w:rsid w:val="005D212D"/>
    <w:rsid w:val="005D2356"/>
    <w:rsid w:val="005E095B"/>
    <w:rsid w:val="005F2E39"/>
    <w:rsid w:val="006008D8"/>
    <w:rsid w:val="00604C4B"/>
    <w:rsid w:val="006117FC"/>
    <w:rsid w:val="00621E87"/>
    <w:rsid w:val="00632D41"/>
    <w:rsid w:val="006433B5"/>
    <w:rsid w:val="00651352"/>
    <w:rsid w:val="0065334B"/>
    <w:rsid w:val="00662703"/>
    <w:rsid w:val="00663FA4"/>
    <w:rsid w:val="00670544"/>
    <w:rsid w:val="006827EB"/>
    <w:rsid w:val="006851DC"/>
    <w:rsid w:val="00687F51"/>
    <w:rsid w:val="006A3D55"/>
    <w:rsid w:val="006A6375"/>
    <w:rsid w:val="006B0AEA"/>
    <w:rsid w:val="006B6EA9"/>
    <w:rsid w:val="006B7DF9"/>
    <w:rsid w:val="006C15C6"/>
    <w:rsid w:val="006C5104"/>
    <w:rsid w:val="006D217A"/>
    <w:rsid w:val="006D74FC"/>
    <w:rsid w:val="006F5F19"/>
    <w:rsid w:val="006F70C4"/>
    <w:rsid w:val="0070009D"/>
    <w:rsid w:val="007004C5"/>
    <w:rsid w:val="00705B9E"/>
    <w:rsid w:val="0070656B"/>
    <w:rsid w:val="00711AF1"/>
    <w:rsid w:val="00711F66"/>
    <w:rsid w:val="007245AF"/>
    <w:rsid w:val="00726213"/>
    <w:rsid w:val="00746387"/>
    <w:rsid w:val="00750555"/>
    <w:rsid w:val="00751DDE"/>
    <w:rsid w:val="007524CA"/>
    <w:rsid w:val="0076591D"/>
    <w:rsid w:val="00767B71"/>
    <w:rsid w:val="007748B5"/>
    <w:rsid w:val="00781FF5"/>
    <w:rsid w:val="007A661B"/>
    <w:rsid w:val="007B0570"/>
    <w:rsid w:val="007B1302"/>
    <w:rsid w:val="007B1FA5"/>
    <w:rsid w:val="007B60FD"/>
    <w:rsid w:val="007C270B"/>
    <w:rsid w:val="007C27B2"/>
    <w:rsid w:val="007D0D77"/>
    <w:rsid w:val="007D1DC3"/>
    <w:rsid w:val="007D2DE9"/>
    <w:rsid w:val="007D6428"/>
    <w:rsid w:val="007D7282"/>
    <w:rsid w:val="007E76B8"/>
    <w:rsid w:val="007F626D"/>
    <w:rsid w:val="007F6C96"/>
    <w:rsid w:val="007F7744"/>
    <w:rsid w:val="00800495"/>
    <w:rsid w:val="008038D9"/>
    <w:rsid w:val="00806930"/>
    <w:rsid w:val="00814216"/>
    <w:rsid w:val="00821108"/>
    <w:rsid w:val="00824BC7"/>
    <w:rsid w:val="00841B93"/>
    <w:rsid w:val="00843B1B"/>
    <w:rsid w:val="0085103A"/>
    <w:rsid w:val="0086032C"/>
    <w:rsid w:val="008618FC"/>
    <w:rsid w:val="00882F27"/>
    <w:rsid w:val="00892571"/>
    <w:rsid w:val="00892EC0"/>
    <w:rsid w:val="008A020C"/>
    <w:rsid w:val="008B2BCB"/>
    <w:rsid w:val="008C03C8"/>
    <w:rsid w:val="008C16D4"/>
    <w:rsid w:val="008C39D4"/>
    <w:rsid w:val="008D5FEE"/>
    <w:rsid w:val="008D6F96"/>
    <w:rsid w:val="008E10CE"/>
    <w:rsid w:val="008E21F9"/>
    <w:rsid w:val="008E22AE"/>
    <w:rsid w:val="008E5340"/>
    <w:rsid w:val="008E58A9"/>
    <w:rsid w:val="008F0B87"/>
    <w:rsid w:val="008F1F66"/>
    <w:rsid w:val="008F4CC1"/>
    <w:rsid w:val="00905625"/>
    <w:rsid w:val="00911637"/>
    <w:rsid w:val="0091309A"/>
    <w:rsid w:val="00913942"/>
    <w:rsid w:val="00913D1D"/>
    <w:rsid w:val="00916122"/>
    <w:rsid w:val="00931CAC"/>
    <w:rsid w:val="00935F69"/>
    <w:rsid w:val="00940A7A"/>
    <w:rsid w:val="0094185D"/>
    <w:rsid w:val="00944239"/>
    <w:rsid w:val="009447C3"/>
    <w:rsid w:val="0094791C"/>
    <w:rsid w:val="00950E5E"/>
    <w:rsid w:val="00951548"/>
    <w:rsid w:val="009518F6"/>
    <w:rsid w:val="00954E86"/>
    <w:rsid w:val="0096116F"/>
    <w:rsid w:val="00971FAB"/>
    <w:rsid w:val="00973FB3"/>
    <w:rsid w:val="009862C5"/>
    <w:rsid w:val="0099246A"/>
    <w:rsid w:val="009A14BA"/>
    <w:rsid w:val="009A1D31"/>
    <w:rsid w:val="009A3A10"/>
    <w:rsid w:val="009A424E"/>
    <w:rsid w:val="009B0280"/>
    <w:rsid w:val="009B0876"/>
    <w:rsid w:val="009B7F06"/>
    <w:rsid w:val="009C46C6"/>
    <w:rsid w:val="009C4F5A"/>
    <w:rsid w:val="009C5CDB"/>
    <w:rsid w:val="009D5A57"/>
    <w:rsid w:val="009D6209"/>
    <w:rsid w:val="009D6255"/>
    <w:rsid w:val="009F3228"/>
    <w:rsid w:val="009F39EC"/>
    <w:rsid w:val="00A02A06"/>
    <w:rsid w:val="00A039C9"/>
    <w:rsid w:val="00A05C65"/>
    <w:rsid w:val="00A14AFB"/>
    <w:rsid w:val="00A31CF2"/>
    <w:rsid w:val="00A36234"/>
    <w:rsid w:val="00A40AE0"/>
    <w:rsid w:val="00A42C34"/>
    <w:rsid w:val="00A4533F"/>
    <w:rsid w:val="00A46EED"/>
    <w:rsid w:val="00A47544"/>
    <w:rsid w:val="00A5776D"/>
    <w:rsid w:val="00A6318F"/>
    <w:rsid w:val="00A64154"/>
    <w:rsid w:val="00A70746"/>
    <w:rsid w:val="00A75ED2"/>
    <w:rsid w:val="00A77D80"/>
    <w:rsid w:val="00A77E7A"/>
    <w:rsid w:val="00A8212E"/>
    <w:rsid w:val="00A94DDD"/>
    <w:rsid w:val="00AA1051"/>
    <w:rsid w:val="00AB0975"/>
    <w:rsid w:val="00AB1AD8"/>
    <w:rsid w:val="00AC30F8"/>
    <w:rsid w:val="00AC3AB2"/>
    <w:rsid w:val="00AC575B"/>
    <w:rsid w:val="00AC5A63"/>
    <w:rsid w:val="00AD2DFA"/>
    <w:rsid w:val="00AE0A60"/>
    <w:rsid w:val="00AF111E"/>
    <w:rsid w:val="00AF219B"/>
    <w:rsid w:val="00B057EF"/>
    <w:rsid w:val="00B16120"/>
    <w:rsid w:val="00B213D8"/>
    <w:rsid w:val="00B2292F"/>
    <w:rsid w:val="00B235E4"/>
    <w:rsid w:val="00B27898"/>
    <w:rsid w:val="00B31C37"/>
    <w:rsid w:val="00B320EF"/>
    <w:rsid w:val="00B36A3B"/>
    <w:rsid w:val="00B37AF5"/>
    <w:rsid w:val="00B406FA"/>
    <w:rsid w:val="00B52D63"/>
    <w:rsid w:val="00B60B9F"/>
    <w:rsid w:val="00B65A80"/>
    <w:rsid w:val="00B714CB"/>
    <w:rsid w:val="00B732F8"/>
    <w:rsid w:val="00B73F08"/>
    <w:rsid w:val="00B758BA"/>
    <w:rsid w:val="00B80286"/>
    <w:rsid w:val="00B95DA2"/>
    <w:rsid w:val="00BA0896"/>
    <w:rsid w:val="00BA329E"/>
    <w:rsid w:val="00BB2FBD"/>
    <w:rsid w:val="00BB739D"/>
    <w:rsid w:val="00BC0005"/>
    <w:rsid w:val="00BC2D71"/>
    <w:rsid w:val="00BC532A"/>
    <w:rsid w:val="00BD1B77"/>
    <w:rsid w:val="00BD1E23"/>
    <w:rsid w:val="00BD3C3C"/>
    <w:rsid w:val="00BE0AA4"/>
    <w:rsid w:val="00BE245C"/>
    <w:rsid w:val="00BF54D5"/>
    <w:rsid w:val="00BF62EF"/>
    <w:rsid w:val="00BF79AB"/>
    <w:rsid w:val="00C04411"/>
    <w:rsid w:val="00C15E0A"/>
    <w:rsid w:val="00C239DA"/>
    <w:rsid w:val="00C27A43"/>
    <w:rsid w:val="00C30FE0"/>
    <w:rsid w:val="00C329DC"/>
    <w:rsid w:val="00C33060"/>
    <w:rsid w:val="00C3407B"/>
    <w:rsid w:val="00C3757A"/>
    <w:rsid w:val="00C4256A"/>
    <w:rsid w:val="00C44EA8"/>
    <w:rsid w:val="00C45BC7"/>
    <w:rsid w:val="00C465D0"/>
    <w:rsid w:val="00C4690F"/>
    <w:rsid w:val="00C47458"/>
    <w:rsid w:val="00C54059"/>
    <w:rsid w:val="00C574A4"/>
    <w:rsid w:val="00C6722E"/>
    <w:rsid w:val="00C74728"/>
    <w:rsid w:val="00C81747"/>
    <w:rsid w:val="00C8794F"/>
    <w:rsid w:val="00C9552F"/>
    <w:rsid w:val="00C971F4"/>
    <w:rsid w:val="00CA0701"/>
    <w:rsid w:val="00CB2F6A"/>
    <w:rsid w:val="00CB3617"/>
    <w:rsid w:val="00CC3798"/>
    <w:rsid w:val="00CC3B3E"/>
    <w:rsid w:val="00CC5F76"/>
    <w:rsid w:val="00CD0214"/>
    <w:rsid w:val="00CD5B41"/>
    <w:rsid w:val="00CE5A87"/>
    <w:rsid w:val="00CE64F0"/>
    <w:rsid w:val="00CE7B3E"/>
    <w:rsid w:val="00D0365F"/>
    <w:rsid w:val="00D0414A"/>
    <w:rsid w:val="00D2620C"/>
    <w:rsid w:val="00D271AD"/>
    <w:rsid w:val="00D3466D"/>
    <w:rsid w:val="00D36EEA"/>
    <w:rsid w:val="00D4156E"/>
    <w:rsid w:val="00D45F3E"/>
    <w:rsid w:val="00D47B8B"/>
    <w:rsid w:val="00D57FF8"/>
    <w:rsid w:val="00D6341D"/>
    <w:rsid w:val="00D73744"/>
    <w:rsid w:val="00D80FB6"/>
    <w:rsid w:val="00D81F31"/>
    <w:rsid w:val="00D82855"/>
    <w:rsid w:val="00D84608"/>
    <w:rsid w:val="00D861FB"/>
    <w:rsid w:val="00D86433"/>
    <w:rsid w:val="00D9049A"/>
    <w:rsid w:val="00D96BA0"/>
    <w:rsid w:val="00D97D37"/>
    <w:rsid w:val="00D97EEA"/>
    <w:rsid w:val="00DA0B66"/>
    <w:rsid w:val="00DA2374"/>
    <w:rsid w:val="00DA25D3"/>
    <w:rsid w:val="00DA4F35"/>
    <w:rsid w:val="00DB49AF"/>
    <w:rsid w:val="00DB6D97"/>
    <w:rsid w:val="00DB728B"/>
    <w:rsid w:val="00DC641C"/>
    <w:rsid w:val="00DD6A8E"/>
    <w:rsid w:val="00DD7002"/>
    <w:rsid w:val="00DD7B78"/>
    <w:rsid w:val="00DE0B71"/>
    <w:rsid w:val="00DE4FCF"/>
    <w:rsid w:val="00DE640B"/>
    <w:rsid w:val="00DF2FD6"/>
    <w:rsid w:val="00DF654C"/>
    <w:rsid w:val="00E00708"/>
    <w:rsid w:val="00E02C2F"/>
    <w:rsid w:val="00E126E0"/>
    <w:rsid w:val="00E160C5"/>
    <w:rsid w:val="00E23846"/>
    <w:rsid w:val="00E26617"/>
    <w:rsid w:val="00E46F26"/>
    <w:rsid w:val="00E50592"/>
    <w:rsid w:val="00E50BCF"/>
    <w:rsid w:val="00E51C36"/>
    <w:rsid w:val="00E56355"/>
    <w:rsid w:val="00E611AC"/>
    <w:rsid w:val="00E657BB"/>
    <w:rsid w:val="00E70B42"/>
    <w:rsid w:val="00E972C6"/>
    <w:rsid w:val="00EA2042"/>
    <w:rsid w:val="00EA2AD1"/>
    <w:rsid w:val="00EB673E"/>
    <w:rsid w:val="00EB6C1E"/>
    <w:rsid w:val="00ED1182"/>
    <w:rsid w:val="00ED3390"/>
    <w:rsid w:val="00ED4955"/>
    <w:rsid w:val="00ED5111"/>
    <w:rsid w:val="00EF20C2"/>
    <w:rsid w:val="00EF35A7"/>
    <w:rsid w:val="00F01B7C"/>
    <w:rsid w:val="00F03F3C"/>
    <w:rsid w:val="00F11527"/>
    <w:rsid w:val="00F11F7C"/>
    <w:rsid w:val="00F172E3"/>
    <w:rsid w:val="00F23DF4"/>
    <w:rsid w:val="00F33202"/>
    <w:rsid w:val="00F36E39"/>
    <w:rsid w:val="00F415ED"/>
    <w:rsid w:val="00F46A66"/>
    <w:rsid w:val="00F51776"/>
    <w:rsid w:val="00F53F21"/>
    <w:rsid w:val="00F5570E"/>
    <w:rsid w:val="00F56FAC"/>
    <w:rsid w:val="00F617EA"/>
    <w:rsid w:val="00F634B4"/>
    <w:rsid w:val="00F636AF"/>
    <w:rsid w:val="00F67852"/>
    <w:rsid w:val="00F7162D"/>
    <w:rsid w:val="00F718B0"/>
    <w:rsid w:val="00F74127"/>
    <w:rsid w:val="00F80774"/>
    <w:rsid w:val="00F82B3E"/>
    <w:rsid w:val="00F96653"/>
    <w:rsid w:val="00FA07CD"/>
    <w:rsid w:val="00FA0F8B"/>
    <w:rsid w:val="00FA3E53"/>
    <w:rsid w:val="00FB5372"/>
    <w:rsid w:val="00FB5A29"/>
    <w:rsid w:val="00FB6764"/>
    <w:rsid w:val="00FC391B"/>
    <w:rsid w:val="00FC7C1C"/>
    <w:rsid w:val="00FD27F6"/>
    <w:rsid w:val="00FD2E94"/>
    <w:rsid w:val="00FD5BA1"/>
    <w:rsid w:val="00FE4A74"/>
    <w:rsid w:val="00FE6C5D"/>
    <w:rsid w:val="00FE7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DD35A"/>
  <w15:docId w15:val="{2E949C7D-5464-4B1F-A816-3BCDFB5D4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BF4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B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7BF4"/>
    <w:rPr>
      <w:rFonts w:ascii="Calibri" w:eastAsia="Calibri" w:hAnsi="Calibri" w:cs="Times New Roman"/>
    </w:rPr>
  </w:style>
  <w:style w:type="paragraph" w:customStyle="1" w:styleId="JobOverview">
    <w:name w:val="Job Overview"/>
    <w:basedOn w:val="Normal"/>
    <w:link w:val="JobOverviewChar"/>
    <w:rsid w:val="00137BF4"/>
    <w:pPr>
      <w:spacing w:before="40" w:after="40"/>
    </w:pPr>
    <w:rPr>
      <w:rFonts w:ascii="Arial" w:eastAsia="MS Mincho" w:hAnsi="Arial" w:cs="Courier New"/>
      <w:sz w:val="20"/>
      <w:szCs w:val="20"/>
    </w:rPr>
  </w:style>
  <w:style w:type="character" w:customStyle="1" w:styleId="JobOverviewChar">
    <w:name w:val="Job Overview Char"/>
    <w:basedOn w:val="DefaultParagraphFont"/>
    <w:link w:val="JobOverview"/>
    <w:rsid w:val="00137BF4"/>
    <w:rPr>
      <w:rFonts w:ascii="Arial" w:eastAsia="MS Mincho" w:hAnsi="Arial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137BF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7B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7BF4"/>
    <w:rPr>
      <w:rFonts w:ascii="Calibri" w:eastAsia="Calibri" w:hAnsi="Calibri" w:cs="Times New Roman"/>
    </w:rPr>
  </w:style>
  <w:style w:type="paragraph" w:customStyle="1" w:styleId="Default">
    <w:name w:val="Default"/>
    <w:rsid w:val="00137BF4"/>
    <w:pPr>
      <w:autoSpaceDE w:val="0"/>
      <w:autoSpaceDN w:val="0"/>
      <w:adjustRightInd w:val="0"/>
      <w:spacing w:after="0" w:line="240" w:lineRule="auto"/>
      <w:ind w:firstLine="360"/>
    </w:pPr>
    <w:rPr>
      <w:rFonts w:eastAsia="Times New Roman"/>
      <w:color w:val="000000"/>
      <w:sz w:val="24"/>
      <w:szCs w:val="24"/>
      <w:lang w:bidi="en-US"/>
    </w:rPr>
  </w:style>
  <w:style w:type="character" w:customStyle="1" w:styleId="yshortcuts">
    <w:name w:val="yshortcuts"/>
    <w:basedOn w:val="DefaultParagraphFont"/>
    <w:rsid w:val="00B320EF"/>
  </w:style>
  <w:style w:type="paragraph" w:customStyle="1" w:styleId="BulletedList">
    <w:name w:val="Bulleted List"/>
    <w:basedOn w:val="BodyText"/>
    <w:rsid w:val="000F377C"/>
    <w:pPr>
      <w:numPr>
        <w:numId w:val="8"/>
      </w:numPr>
      <w:tabs>
        <w:tab w:val="clear" w:pos="360"/>
      </w:tabs>
      <w:spacing w:before="60" w:after="60" w:line="220" w:lineRule="atLeast"/>
      <w:jc w:val="both"/>
    </w:pPr>
    <w:rPr>
      <w:rFonts w:ascii="Arial" w:eastAsia="Times New Roman" w:hAnsi="Arial" w:cs="Arial"/>
      <w:spacing w:val="-5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0F37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F377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5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555"/>
    <w:rPr>
      <w:rFonts w:ascii="Tahoma" w:eastAsia="Calibri" w:hAnsi="Tahoma" w:cs="Tahoma"/>
      <w:sz w:val="16"/>
      <w:szCs w:val="16"/>
    </w:rPr>
  </w:style>
  <w:style w:type="paragraph" w:styleId="NoSpacing">
    <w:name w:val="No Spacing"/>
    <w:uiPriority w:val="1"/>
    <w:qFormat/>
    <w:rsid w:val="00566030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0210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109B"/>
    <w:rPr>
      <w:color w:val="605E5C"/>
      <w:shd w:val="clear" w:color="auto" w:fill="E1DFDD"/>
    </w:rPr>
  </w:style>
  <w:style w:type="character" w:customStyle="1" w:styleId="rezemp-highlightedfield-highlightedterm">
    <w:name w:val="rezemp-highlightedfield-highlightedterm"/>
    <w:basedOn w:val="DefaultParagraphFont"/>
    <w:rsid w:val="004B4A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1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kojobo25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519A8-ED99-4BCC-9385-5B350865B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4</Pages>
  <Words>1113</Words>
  <Characters>634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nst &amp; Young</Company>
  <LinksUpToDate>false</LinksUpToDate>
  <CharactersWithSpaces>7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edu Nwaekwu</dc:creator>
  <cp:lastModifiedBy>Kojo B</cp:lastModifiedBy>
  <cp:revision>55</cp:revision>
  <dcterms:created xsi:type="dcterms:W3CDTF">2022-02-05T21:45:00Z</dcterms:created>
  <dcterms:modified xsi:type="dcterms:W3CDTF">2022-02-21T17:54:00Z</dcterms:modified>
</cp:coreProperties>
</file>